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8DAFC0" w14:textId="16285182" w:rsidR="007252D9" w:rsidRDefault="007252D9" w:rsidP="00A713BA">
      <w:pPr>
        <w:spacing w:after="0"/>
        <w:contextualSpacing/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CF6F2C7" w14:textId="77777777" w:rsidTr="00AA56EE">
        <w:tc>
          <w:tcPr>
            <w:tcW w:w="3005" w:type="dxa"/>
          </w:tcPr>
          <w:p w14:paraId="34EF8B11" w14:textId="0060B71C" w:rsidR="00A713BA" w:rsidRDefault="0042212B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.Burhanudin Sulaiman Abbas</w:t>
            </w:r>
            <w:r w:rsidR="00A713BA">
              <w:rPr>
                <w:b/>
                <w:bCs/>
              </w:rPr>
              <w:br/>
            </w:r>
            <w:r w:rsidR="00C142E1">
              <w:rPr>
                <w:b/>
                <w:bCs/>
              </w:rPr>
              <w:t>G1F024038</w:t>
            </w:r>
          </w:p>
        </w:tc>
        <w:tc>
          <w:tcPr>
            <w:tcW w:w="3005" w:type="dxa"/>
          </w:tcPr>
          <w:p w14:paraId="64B6DFB1" w14:textId="7023B71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  <w:r w:rsidR="00C142E1">
              <w:rPr>
                <w:b/>
                <w:bCs/>
              </w:rPr>
              <w:t>:</w:t>
            </w:r>
            <w:r w:rsidR="0042212B">
              <w:rPr>
                <w:b/>
                <w:bCs/>
              </w:rPr>
              <w:t xml:space="preserve"> Operator</w:t>
            </w:r>
          </w:p>
        </w:tc>
        <w:tc>
          <w:tcPr>
            <w:tcW w:w="3006" w:type="dxa"/>
          </w:tcPr>
          <w:p w14:paraId="56B0854E" w14:textId="690D763F" w:rsidR="00A713BA" w:rsidRDefault="0042212B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18 sep </w:t>
            </w:r>
            <w:r w:rsidR="00A713BA">
              <w:rPr>
                <w:b/>
                <w:bCs/>
              </w:rPr>
              <w:t>20</w:t>
            </w:r>
            <w:r>
              <w:rPr>
                <w:b/>
                <w:bCs/>
              </w:rPr>
              <w:t>24</w:t>
            </w:r>
          </w:p>
        </w:tc>
      </w:tr>
    </w:tbl>
    <w:p w14:paraId="705CBE11" w14:textId="77777777" w:rsidR="00AD34B9" w:rsidRDefault="00AD34B9" w:rsidP="00010605">
      <w:pPr>
        <w:contextualSpacing/>
      </w:pPr>
    </w:p>
    <w:p w14:paraId="715FFCFE" w14:textId="6967E563" w:rsidR="003E70E3" w:rsidRPr="002C4FE2" w:rsidRDefault="002930FE" w:rsidP="00854CC2">
      <w:pPr>
        <w:pStyle w:val="NormalWeb"/>
        <w:divId w:val="1814525408"/>
        <w:rPr>
          <w:rFonts w:eastAsia="Times New Roman"/>
          <w:sz w:val="27"/>
          <w:szCs w:val="27"/>
        </w:rPr>
      </w:pPr>
      <w:r w:rsidRPr="002C4FE2">
        <w:t>la</w:t>
      </w:r>
      <w:r w:rsidR="003E70E3" w:rsidRPr="002C4FE2">
        <w:rPr>
          <w:rStyle w:val="Kuat"/>
          <w:rFonts w:eastAsia="Times New Roman"/>
          <w:b w:val="0"/>
          <w:bCs w:val="0"/>
          <w:color w:val="000000" w:themeColor="text1"/>
        </w:rPr>
        <w:t>tihan 1</w:t>
      </w:r>
      <w:r w:rsidR="003E70E3" w:rsidRPr="002C4FE2">
        <w:rPr>
          <w:rFonts w:eastAsia="Times New Roman"/>
        </w:rPr>
        <w:t xml:space="preserve"> (Operator Aritmatika):</w:t>
      </w:r>
    </w:p>
    <w:p w14:paraId="0A7994B0" w14:textId="77777777" w:rsidR="003E70E3" w:rsidRPr="002C4FE2" w:rsidRDefault="003E70E3" w:rsidP="00854CC2">
      <w:pPr>
        <w:pStyle w:val="NormalWeb"/>
        <w:divId w:val="1814525408"/>
        <w:rPr>
          <w:rFonts w:eastAsia="Times New Roman"/>
        </w:rPr>
      </w:pPr>
      <w:r w:rsidRPr="002C4FE2">
        <w:rPr>
          <w:rStyle w:val="Kuat"/>
          <w:rFonts w:eastAsia="Times New Roman"/>
          <w:b w:val="0"/>
          <w:bCs w:val="0"/>
          <w:color w:val="000000" w:themeColor="text1"/>
        </w:rPr>
        <w:t>1.1 Tambahkan baris System.out.println dan ubah operator:</w:t>
      </w:r>
    </w:p>
    <w:p w14:paraId="54A06EC9" w14:textId="0E8FC2CD" w:rsidR="003E70E3" w:rsidRDefault="003E70E3" w:rsidP="005659A2">
      <w:pPr>
        <w:pStyle w:val="NormalWeb"/>
        <w:divId w:val="1814525408"/>
      </w:pPr>
      <w:r>
        <w:t>Modifikasi pada kode:</w:t>
      </w:r>
    </w:p>
    <w:p w14:paraId="29C6F621" w14:textId="77777777" w:rsidR="003E70E3" w:rsidRDefault="003E70E3" w:rsidP="00854CC2">
      <w:pPr>
        <w:pStyle w:val="NormalWeb"/>
        <w:divId w:val="1697853053"/>
        <w:rPr>
          <w:rStyle w:val="KodeHTML"/>
        </w:rPr>
      </w:pPr>
      <w:r>
        <w:rPr>
          <w:rStyle w:val="KodeHTML"/>
        </w:rPr>
        <w:t>System.out.println(</w:t>
      </w:r>
      <w:r>
        <w:rPr>
          <w:rStyle w:val="hljs-string"/>
        </w:rPr>
        <w:t>"a + b = "</w:t>
      </w:r>
      <w:r>
        <w:rPr>
          <w:rStyle w:val="KodeHTML"/>
        </w:rPr>
        <w:t xml:space="preserve"> + (a + b)); </w:t>
      </w:r>
      <w:r>
        <w:rPr>
          <w:rStyle w:val="hljs-comment"/>
        </w:rPr>
        <w:t>// Penjumlahan</w:t>
      </w:r>
    </w:p>
    <w:p w14:paraId="50DD130C" w14:textId="77777777" w:rsidR="003E70E3" w:rsidRDefault="003E70E3" w:rsidP="00854CC2">
      <w:pPr>
        <w:pStyle w:val="NormalWeb"/>
        <w:divId w:val="1697853053"/>
        <w:rPr>
          <w:rStyle w:val="KodeHTML"/>
        </w:rPr>
      </w:pPr>
      <w:r>
        <w:rPr>
          <w:rStyle w:val="KodeHTML"/>
        </w:rPr>
        <w:t>System.out.println(</w:t>
      </w:r>
      <w:r>
        <w:rPr>
          <w:rStyle w:val="hljs-string"/>
        </w:rPr>
        <w:t>"a - b = "</w:t>
      </w:r>
      <w:r>
        <w:rPr>
          <w:rStyle w:val="KodeHTML"/>
        </w:rPr>
        <w:t xml:space="preserve"> + (a - b)); </w:t>
      </w:r>
      <w:r>
        <w:rPr>
          <w:rStyle w:val="hljs-comment"/>
        </w:rPr>
        <w:t>// Pengurangan</w:t>
      </w:r>
    </w:p>
    <w:p w14:paraId="4C30A301" w14:textId="77777777" w:rsidR="003E70E3" w:rsidRDefault="003E70E3" w:rsidP="00854CC2">
      <w:pPr>
        <w:pStyle w:val="NormalWeb"/>
        <w:divId w:val="1697853053"/>
        <w:rPr>
          <w:rStyle w:val="KodeHTML"/>
        </w:rPr>
      </w:pPr>
      <w:r>
        <w:rPr>
          <w:rStyle w:val="KodeHTML"/>
        </w:rPr>
        <w:t>System.out.println(</w:t>
      </w:r>
      <w:r>
        <w:rPr>
          <w:rStyle w:val="hljs-string"/>
        </w:rPr>
        <w:t>"a * b = "</w:t>
      </w:r>
      <w:r>
        <w:rPr>
          <w:rStyle w:val="KodeHTML"/>
        </w:rPr>
        <w:t xml:space="preserve"> + (a * b)); </w:t>
      </w:r>
      <w:r>
        <w:rPr>
          <w:rStyle w:val="hljs-comment"/>
        </w:rPr>
        <w:t>// Perkalian</w:t>
      </w:r>
    </w:p>
    <w:p w14:paraId="00EA2992" w14:textId="77777777" w:rsidR="003E70E3" w:rsidRDefault="003E70E3" w:rsidP="00854CC2">
      <w:pPr>
        <w:pStyle w:val="NormalWeb"/>
        <w:divId w:val="1697853053"/>
        <w:rPr>
          <w:rStyle w:val="KodeHTML"/>
        </w:rPr>
      </w:pPr>
      <w:r>
        <w:rPr>
          <w:rStyle w:val="KodeHTML"/>
        </w:rPr>
        <w:t>System.out.println(</w:t>
      </w:r>
      <w:r>
        <w:rPr>
          <w:rStyle w:val="hljs-string"/>
        </w:rPr>
        <w:t>"a / b = "</w:t>
      </w:r>
      <w:r>
        <w:rPr>
          <w:rStyle w:val="KodeHTML"/>
        </w:rPr>
        <w:t xml:space="preserve"> + (a / b)); </w:t>
      </w:r>
      <w:r>
        <w:rPr>
          <w:rStyle w:val="hljs-comment"/>
        </w:rPr>
        <w:t>// Pembagian</w:t>
      </w:r>
    </w:p>
    <w:p w14:paraId="32496F1A" w14:textId="77777777" w:rsidR="003E70E3" w:rsidRDefault="003E70E3" w:rsidP="00854CC2">
      <w:pPr>
        <w:pStyle w:val="NormalWeb"/>
        <w:divId w:val="1697853053"/>
        <w:rPr>
          <w:rStyle w:val="KodeHTML"/>
        </w:rPr>
      </w:pPr>
      <w:r>
        <w:rPr>
          <w:rStyle w:val="KodeHTML"/>
        </w:rPr>
        <w:t>System.out.println(</w:t>
      </w:r>
      <w:r>
        <w:rPr>
          <w:rStyle w:val="hljs-string"/>
        </w:rPr>
        <w:t>"a % b = "</w:t>
      </w:r>
      <w:r>
        <w:rPr>
          <w:rStyle w:val="KodeHTML"/>
        </w:rPr>
        <w:t xml:space="preserve"> + (a % b)); </w:t>
      </w:r>
      <w:r>
        <w:rPr>
          <w:rStyle w:val="hljs-comment"/>
        </w:rPr>
        <w:t>// Sisa bagi</w:t>
      </w:r>
    </w:p>
    <w:p w14:paraId="4638009A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uat"/>
          <w:rFonts w:eastAsia="Times New Roman"/>
          <w:b w:val="0"/>
          <w:bCs w:val="0"/>
        </w:rPr>
        <w:t>1.2 Analisa perhitungan matematika yang terjadi:</w:t>
      </w:r>
    </w:p>
    <w:p w14:paraId="6D7BF636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odeHTML"/>
        </w:rPr>
        <w:t>a + b = 23</w:t>
      </w:r>
      <w:r>
        <w:rPr>
          <w:rFonts w:eastAsia="Times New Roman"/>
        </w:rPr>
        <w:t xml:space="preserve">: Penjumlahan dari </w:t>
      </w:r>
      <w:r>
        <w:rPr>
          <w:rStyle w:val="KodeHTML"/>
        </w:rPr>
        <w:t>20 + 3 = 23</w:t>
      </w:r>
    </w:p>
    <w:p w14:paraId="47A16B2E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odeHTML"/>
        </w:rPr>
        <w:t>a - b = 17</w:t>
      </w:r>
      <w:r>
        <w:rPr>
          <w:rFonts w:eastAsia="Times New Roman"/>
        </w:rPr>
        <w:t xml:space="preserve">: Pengurangan dari </w:t>
      </w:r>
      <w:r>
        <w:rPr>
          <w:rStyle w:val="KodeHTML"/>
        </w:rPr>
        <w:t>20 - 3 = 17</w:t>
      </w:r>
    </w:p>
    <w:p w14:paraId="16999D67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odeHTML"/>
        </w:rPr>
        <w:t>a * b = 60</w:t>
      </w:r>
      <w:r>
        <w:rPr>
          <w:rFonts w:eastAsia="Times New Roman"/>
        </w:rPr>
        <w:t xml:space="preserve">: Perkalian dari </w:t>
      </w:r>
      <w:r>
        <w:rPr>
          <w:rStyle w:val="KodeHTML"/>
        </w:rPr>
        <w:t>20 * 3 = 60</w:t>
      </w:r>
    </w:p>
    <w:p w14:paraId="1E383C28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odeHTML"/>
        </w:rPr>
        <w:t>a / b = 6</w:t>
      </w:r>
      <w:r>
        <w:rPr>
          <w:rFonts w:eastAsia="Times New Roman"/>
        </w:rPr>
        <w:t xml:space="preserve">: Pembagian dari </w:t>
      </w:r>
      <w:r>
        <w:rPr>
          <w:rStyle w:val="KodeHTML"/>
        </w:rPr>
        <w:t>20 / 3 = 6</w:t>
      </w:r>
      <w:r>
        <w:rPr>
          <w:rFonts w:eastAsia="Times New Roman"/>
        </w:rPr>
        <w:t xml:space="preserve"> (dalam tipe </w:t>
      </w:r>
      <w:r>
        <w:rPr>
          <w:rStyle w:val="KodeHTML"/>
        </w:rPr>
        <w:t>int</w:t>
      </w:r>
      <w:r>
        <w:rPr>
          <w:rFonts w:eastAsia="Times New Roman"/>
        </w:rPr>
        <w:t>, hasil bagi dibulatkan ke bawah)</w:t>
      </w:r>
    </w:p>
    <w:p w14:paraId="6E6885CC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odeHTML"/>
        </w:rPr>
        <w:t>a % b = 2</w:t>
      </w:r>
      <w:r>
        <w:rPr>
          <w:rFonts w:eastAsia="Times New Roman"/>
        </w:rPr>
        <w:t xml:space="preserve">: Sisa pembagian dari </w:t>
      </w:r>
      <w:r>
        <w:rPr>
          <w:rStyle w:val="KodeHTML"/>
        </w:rPr>
        <w:t>20 % 3 = 2</w:t>
      </w:r>
    </w:p>
    <w:p w14:paraId="3AE1D6F3" w14:textId="57568364" w:rsidR="003E70E3" w:rsidRDefault="003E70E3" w:rsidP="00854CC2">
      <w:pPr>
        <w:pStyle w:val="NormalWeb"/>
        <w:divId w:val="1814525408"/>
        <w:rPr>
          <w:rFonts w:eastAsia="Times New Roman"/>
        </w:rPr>
      </w:pPr>
    </w:p>
    <w:p w14:paraId="04FFFB14" w14:textId="0667F0B3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uat"/>
          <w:rFonts w:eastAsia="Times New Roman"/>
          <w:b w:val="0"/>
          <w:bCs w:val="0"/>
        </w:rPr>
        <w:t>Latihan 2</w:t>
      </w:r>
      <w:r>
        <w:rPr>
          <w:rFonts w:eastAsia="Times New Roman"/>
        </w:rPr>
        <w:t xml:space="preserve"> (Operator Penugasan):</w:t>
      </w:r>
      <w:r w:rsidR="00D504ED" w:rsidRPr="00D504ED">
        <w:rPr>
          <w:rFonts w:eastAsia="Times New Roman"/>
          <w:noProof/>
        </w:rPr>
        <w:t xml:space="preserve"> </w:t>
      </w:r>
    </w:p>
    <w:p w14:paraId="6B4FD6B9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uat"/>
          <w:rFonts w:eastAsia="Times New Roman"/>
          <w:b w:val="0"/>
          <w:bCs w:val="0"/>
        </w:rPr>
        <w:t>2.1 Bandingkan hasil Contoh 1 dengan Contoh 2:</w:t>
      </w:r>
    </w:p>
    <w:p w14:paraId="70ED7AB4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Fonts w:eastAsia="Times New Roman"/>
        </w:rPr>
        <w:t xml:space="preserve">Pada </w:t>
      </w:r>
      <w:r>
        <w:rPr>
          <w:rStyle w:val="Kuat"/>
          <w:rFonts w:eastAsia="Times New Roman"/>
        </w:rPr>
        <w:t>Contoh 1</w:t>
      </w:r>
      <w:r>
        <w:rPr>
          <w:rFonts w:eastAsia="Times New Roman"/>
        </w:rPr>
        <w:t>, operator yang digunakan adalah operator aritmatika murni untuk menghitung hasil berdasarkan dua operand.</w:t>
      </w:r>
    </w:p>
    <w:p w14:paraId="61894333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Fonts w:eastAsia="Times New Roman"/>
        </w:rPr>
        <w:t xml:space="preserve">Pada </w:t>
      </w:r>
      <w:r>
        <w:rPr>
          <w:rStyle w:val="Kuat"/>
          <w:rFonts w:eastAsia="Times New Roman"/>
        </w:rPr>
        <w:t>Contoh 2</w:t>
      </w:r>
      <w:r>
        <w:rPr>
          <w:rFonts w:eastAsia="Times New Roman"/>
        </w:rPr>
        <w:t xml:space="preserve">, operator penugasan seperti </w:t>
      </w:r>
      <w:r>
        <w:rPr>
          <w:rStyle w:val="KodeHTML"/>
        </w:rPr>
        <w:t>+=</w:t>
      </w:r>
      <w:r>
        <w:rPr>
          <w:rFonts w:eastAsia="Times New Roman"/>
        </w:rPr>
        <w:t xml:space="preserve">, </w:t>
      </w:r>
      <w:r>
        <w:rPr>
          <w:rStyle w:val="KodeHTML"/>
        </w:rPr>
        <w:t>-=</w:t>
      </w:r>
      <w:r>
        <w:rPr>
          <w:rFonts w:eastAsia="Times New Roman"/>
        </w:rPr>
        <w:t xml:space="preserve">, </w:t>
      </w:r>
      <w:r>
        <w:rPr>
          <w:rStyle w:val="KodeHTML"/>
        </w:rPr>
        <w:t>*=</w:t>
      </w:r>
      <w:r>
        <w:rPr>
          <w:rFonts w:eastAsia="Times New Roman"/>
        </w:rPr>
        <w:t xml:space="preserve">, </w:t>
      </w:r>
      <w:r>
        <w:rPr>
          <w:rStyle w:val="KodeHTML"/>
        </w:rPr>
        <w:t>/=</w:t>
      </w:r>
      <w:r>
        <w:rPr>
          <w:rFonts w:eastAsia="Times New Roman"/>
        </w:rPr>
        <w:t xml:space="preserve">, dan </w:t>
      </w:r>
      <w:r>
        <w:rPr>
          <w:rStyle w:val="KodeHTML"/>
        </w:rPr>
        <w:t>%=</w:t>
      </w:r>
      <w:r>
        <w:rPr>
          <w:rFonts w:eastAsia="Times New Roman"/>
        </w:rPr>
        <w:t xml:space="preserve"> digunakan untuk melakukan operasi aritmatika dan sekaligus mengubah nilai variabel </w:t>
      </w:r>
      <w:r>
        <w:rPr>
          <w:rStyle w:val="KodeHTML"/>
        </w:rPr>
        <w:t>b</w:t>
      </w:r>
      <w:r>
        <w:rPr>
          <w:rFonts w:eastAsia="Times New Roman"/>
        </w:rPr>
        <w:t>. Perbedaan penting adalah hasil operasi langsung mempengaruhi nilai variabel yang ditugaskan.</w:t>
      </w:r>
    </w:p>
    <w:p w14:paraId="69E3E673" w14:textId="36F2B4BD" w:rsidR="003E70E3" w:rsidRDefault="003E70E3" w:rsidP="00854CC2">
      <w:pPr>
        <w:pStyle w:val="NormalWeb"/>
        <w:divId w:val="1814525408"/>
        <w:rPr>
          <w:rFonts w:eastAsia="Times New Roman"/>
        </w:rPr>
      </w:pPr>
    </w:p>
    <w:p w14:paraId="670CAB55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uat"/>
          <w:rFonts w:eastAsia="Times New Roman"/>
          <w:b w:val="0"/>
          <w:bCs w:val="0"/>
        </w:rPr>
        <w:t>Latihan 3</w:t>
      </w:r>
      <w:r>
        <w:rPr>
          <w:rFonts w:eastAsia="Times New Roman"/>
        </w:rPr>
        <w:t xml:space="preserve"> (Operator Relasional):</w:t>
      </w:r>
    </w:p>
    <w:p w14:paraId="6C15C8BF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uat"/>
          <w:rFonts w:eastAsia="Times New Roman"/>
          <w:b w:val="0"/>
          <w:bCs w:val="0"/>
        </w:rPr>
        <w:t>3.1 Ubah nilai A = 4 dan B = 4:</w:t>
      </w:r>
    </w:p>
    <w:p w14:paraId="14F11BB3" w14:textId="0FDEB322" w:rsidR="003E70E3" w:rsidRDefault="003E70E3" w:rsidP="005659A2">
      <w:pPr>
        <w:pStyle w:val="NormalWeb"/>
        <w:divId w:val="1814525408"/>
      </w:pPr>
      <w:r>
        <w:lastRenderedPageBreak/>
        <w:t>Kode:</w:t>
      </w:r>
    </w:p>
    <w:p w14:paraId="00C061A5" w14:textId="77777777" w:rsidR="003E70E3" w:rsidRDefault="003E70E3" w:rsidP="00854CC2">
      <w:pPr>
        <w:pStyle w:val="NormalWeb"/>
        <w:divId w:val="198978889"/>
        <w:rPr>
          <w:rStyle w:val="KodeHTML"/>
        </w:rPr>
      </w:pPr>
      <w:r>
        <w:rPr>
          <w:rStyle w:val="hljs-type"/>
        </w:rPr>
        <w:t>int</w:t>
      </w:r>
      <w:r>
        <w:rPr>
          <w:rStyle w:val="KodeHTML"/>
        </w:rPr>
        <w:t xml:space="preserve"> </w:t>
      </w:r>
      <w:r>
        <w:rPr>
          <w:rStyle w:val="hljs-variable"/>
        </w:rPr>
        <w:t>nilaiA</w:t>
      </w:r>
      <w:r>
        <w:rPr>
          <w:rStyle w:val="KodeHTML"/>
        </w:rPr>
        <w:t xml:space="preserve"> </w:t>
      </w:r>
      <w:r>
        <w:rPr>
          <w:rStyle w:val="hljs-operator"/>
        </w:rPr>
        <w:t>=</w:t>
      </w:r>
      <w:r>
        <w:rPr>
          <w:rStyle w:val="KodeHTML"/>
        </w:rPr>
        <w:t xml:space="preserve"> </w:t>
      </w:r>
      <w:r>
        <w:rPr>
          <w:rStyle w:val="hljs-number"/>
        </w:rPr>
        <w:t>4</w:t>
      </w:r>
      <w:r>
        <w:rPr>
          <w:rStyle w:val="KodeHTML"/>
        </w:rPr>
        <w:t>;</w:t>
      </w:r>
    </w:p>
    <w:p w14:paraId="6F6EB295" w14:textId="77777777" w:rsidR="003E70E3" w:rsidRDefault="003E70E3" w:rsidP="00854CC2">
      <w:pPr>
        <w:pStyle w:val="NormalWeb"/>
        <w:divId w:val="198978889"/>
        <w:rPr>
          <w:rStyle w:val="KodeHTML"/>
        </w:rPr>
      </w:pPr>
      <w:r>
        <w:rPr>
          <w:rStyle w:val="hljs-type"/>
        </w:rPr>
        <w:t>int</w:t>
      </w:r>
      <w:r>
        <w:rPr>
          <w:rStyle w:val="KodeHTML"/>
        </w:rPr>
        <w:t xml:space="preserve"> </w:t>
      </w:r>
      <w:r>
        <w:rPr>
          <w:rStyle w:val="hljs-variable"/>
        </w:rPr>
        <w:t>nilaiB</w:t>
      </w:r>
      <w:r>
        <w:rPr>
          <w:rStyle w:val="KodeHTML"/>
        </w:rPr>
        <w:t xml:space="preserve"> </w:t>
      </w:r>
      <w:r>
        <w:rPr>
          <w:rStyle w:val="hljs-operator"/>
        </w:rPr>
        <w:t>=</w:t>
      </w:r>
      <w:r>
        <w:rPr>
          <w:rStyle w:val="KodeHTML"/>
        </w:rPr>
        <w:t xml:space="preserve"> </w:t>
      </w:r>
      <w:r>
        <w:rPr>
          <w:rStyle w:val="hljs-number"/>
        </w:rPr>
        <w:t>4</w:t>
      </w:r>
      <w:r>
        <w:rPr>
          <w:rStyle w:val="KodeHTML"/>
        </w:rPr>
        <w:t>;</w:t>
      </w:r>
    </w:p>
    <w:p w14:paraId="04C5EE74" w14:textId="77777777" w:rsidR="003E70E3" w:rsidRDefault="003E70E3" w:rsidP="00854CC2">
      <w:pPr>
        <w:pStyle w:val="NormalWeb"/>
        <w:divId w:val="1814525408"/>
      </w:pPr>
      <w:r>
        <w:t>Luaran:</w:t>
      </w:r>
    </w:p>
    <w:p w14:paraId="38597B6F" w14:textId="77777777" w:rsidR="003E70E3" w:rsidRDefault="003E70E3" w:rsidP="00854CC2">
      <w:pPr>
        <w:pStyle w:val="NormalWeb"/>
        <w:divId w:val="547766829"/>
      </w:pPr>
      <w:r>
        <w:t>text</w:t>
      </w:r>
    </w:p>
    <w:p w14:paraId="5BE11A01" w14:textId="77777777" w:rsidR="003E70E3" w:rsidRDefault="003E70E3" w:rsidP="00854CC2">
      <w:pPr>
        <w:pStyle w:val="NormalWeb"/>
        <w:divId w:val="1284530824"/>
      </w:pPr>
      <w:r>
        <w:t>Salin kode</w:t>
      </w:r>
    </w:p>
    <w:p w14:paraId="65AF798B" w14:textId="77777777" w:rsidR="003E70E3" w:rsidRDefault="003E70E3" w:rsidP="00854CC2">
      <w:pPr>
        <w:pStyle w:val="NormalWeb"/>
        <w:divId w:val="1423061424"/>
        <w:rPr>
          <w:rStyle w:val="KodeHTML"/>
        </w:rPr>
      </w:pPr>
      <w:r>
        <w:rPr>
          <w:rStyle w:val="KodeHTML"/>
        </w:rPr>
        <w:t>Hasil A &gt; B = false</w:t>
      </w:r>
    </w:p>
    <w:p w14:paraId="17D6B9E4" w14:textId="77777777" w:rsidR="003E70E3" w:rsidRDefault="003E70E3" w:rsidP="00854CC2">
      <w:pPr>
        <w:pStyle w:val="NormalWeb"/>
        <w:divId w:val="1423061424"/>
        <w:rPr>
          <w:rStyle w:val="KodeHTML"/>
        </w:rPr>
      </w:pPr>
      <w:r>
        <w:rPr>
          <w:rStyle w:val="KodeHTML"/>
        </w:rPr>
        <w:t>Hasil A &lt; B = false</w:t>
      </w:r>
    </w:p>
    <w:p w14:paraId="23A624FD" w14:textId="77777777" w:rsidR="003E70E3" w:rsidRDefault="003E70E3" w:rsidP="00854CC2">
      <w:pPr>
        <w:pStyle w:val="NormalWeb"/>
        <w:divId w:val="1423061424"/>
        <w:rPr>
          <w:rStyle w:val="KodeHTML"/>
        </w:rPr>
      </w:pPr>
      <w:r>
        <w:rPr>
          <w:rStyle w:val="KodeHTML"/>
        </w:rPr>
        <w:t>Hasil A &gt;= B = true</w:t>
      </w:r>
    </w:p>
    <w:p w14:paraId="37E5CA7D" w14:textId="77777777" w:rsidR="003E70E3" w:rsidRDefault="003E70E3" w:rsidP="00854CC2">
      <w:pPr>
        <w:pStyle w:val="NormalWeb"/>
        <w:divId w:val="1423061424"/>
        <w:rPr>
          <w:rStyle w:val="KodeHTML"/>
        </w:rPr>
      </w:pPr>
      <w:r>
        <w:rPr>
          <w:rStyle w:val="KodeHTML"/>
        </w:rPr>
        <w:t>Hasil A &lt;= B = true</w:t>
      </w:r>
    </w:p>
    <w:p w14:paraId="0595E951" w14:textId="77777777" w:rsidR="003E70E3" w:rsidRDefault="003E70E3" w:rsidP="00854CC2">
      <w:pPr>
        <w:pStyle w:val="NormalWeb"/>
        <w:divId w:val="1423061424"/>
        <w:rPr>
          <w:rStyle w:val="KodeHTML"/>
        </w:rPr>
      </w:pPr>
      <w:r>
        <w:rPr>
          <w:rStyle w:val="KodeHTML"/>
        </w:rPr>
        <w:t>Hasil A == B = true</w:t>
      </w:r>
    </w:p>
    <w:p w14:paraId="63247BFA" w14:textId="77777777" w:rsidR="003E70E3" w:rsidRDefault="003E70E3" w:rsidP="00854CC2">
      <w:pPr>
        <w:pStyle w:val="NormalWeb"/>
        <w:divId w:val="1423061424"/>
        <w:rPr>
          <w:rStyle w:val="KodeHTML"/>
        </w:rPr>
      </w:pPr>
      <w:r>
        <w:rPr>
          <w:rStyle w:val="KodeHTML"/>
        </w:rPr>
        <w:t>Hasil A != B = false</w:t>
      </w:r>
    </w:p>
    <w:p w14:paraId="09B4FE77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uat"/>
          <w:rFonts w:eastAsia="Times New Roman"/>
          <w:b w:val="0"/>
          <w:bCs w:val="0"/>
        </w:rPr>
        <w:t>3.2 Analisa perubahan yang terjadi:</w:t>
      </w:r>
    </w:p>
    <w:p w14:paraId="7F92CA22" w14:textId="77777777" w:rsidR="003E70E3" w:rsidRDefault="003E70E3" w:rsidP="00854CC2">
      <w:pPr>
        <w:pStyle w:val="NormalWeb"/>
        <w:divId w:val="1814525408"/>
      </w:pPr>
      <w:r>
        <w:t>Ketika nilai A dan B sama, operator relasional memberikan hasil yang sesuai:</w:t>
      </w:r>
    </w:p>
    <w:p w14:paraId="3D616F51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odeHTML"/>
        </w:rPr>
        <w:t>A &gt; B</w:t>
      </w:r>
      <w:r>
        <w:rPr>
          <w:rFonts w:eastAsia="Times New Roman"/>
        </w:rPr>
        <w:t xml:space="preserve"> dan </w:t>
      </w:r>
      <w:r>
        <w:rPr>
          <w:rStyle w:val="KodeHTML"/>
        </w:rPr>
        <w:t>A &lt; B</w:t>
      </w:r>
      <w:r>
        <w:rPr>
          <w:rFonts w:eastAsia="Times New Roman"/>
        </w:rPr>
        <w:t xml:space="preserve"> bernilai </w:t>
      </w:r>
      <w:r>
        <w:rPr>
          <w:rStyle w:val="KodeHTML"/>
        </w:rPr>
        <w:t>false</w:t>
      </w:r>
      <w:r>
        <w:rPr>
          <w:rFonts w:eastAsia="Times New Roman"/>
        </w:rPr>
        <w:t xml:space="preserve"> karena kedua nilai sama.</w:t>
      </w:r>
    </w:p>
    <w:p w14:paraId="5DF83EBB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odeHTML"/>
        </w:rPr>
        <w:t>A &gt;= B</w:t>
      </w:r>
      <w:r>
        <w:rPr>
          <w:rFonts w:eastAsia="Times New Roman"/>
        </w:rPr>
        <w:t xml:space="preserve"> dan </w:t>
      </w:r>
      <w:r>
        <w:rPr>
          <w:rStyle w:val="KodeHTML"/>
        </w:rPr>
        <w:t>A &lt;= B</w:t>
      </w:r>
      <w:r>
        <w:rPr>
          <w:rFonts w:eastAsia="Times New Roman"/>
        </w:rPr>
        <w:t xml:space="preserve"> bernilai </w:t>
      </w:r>
      <w:r>
        <w:rPr>
          <w:rStyle w:val="KodeHTML"/>
        </w:rPr>
        <w:t>true</w:t>
      </w:r>
      <w:r>
        <w:rPr>
          <w:rFonts w:eastAsia="Times New Roman"/>
        </w:rPr>
        <w:t xml:space="preserve"> karena kedua nilai setara.</w:t>
      </w:r>
    </w:p>
    <w:p w14:paraId="178B70A4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odeHTML"/>
        </w:rPr>
        <w:t>A == B</w:t>
      </w:r>
      <w:r>
        <w:rPr>
          <w:rFonts w:eastAsia="Times New Roman"/>
        </w:rPr>
        <w:t xml:space="preserve"> bernilai </w:t>
      </w:r>
      <w:r>
        <w:rPr>
          <w:rStyle w:val="KodeHTML"/>
        </w:rPr>
        <w:t>true</w:t>
      </w:r>
      <w:r>
        <w:rPr>
          <w:rFonts w:eastAsia="Times New Roman"/>
        </w:rPr>
        <w:t xml:space="preserve"> karena nilainya sama.</w:t>
      </w:r>
    </w:p>
    <w:p w14:paraId="5B6CFBD9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odeHTML"/>
        </w:rPr>
        <w:t>A != B</w:t>
      </w:r>
      <w:r>
        <w:rPr>
          <w:rFonts w:eastAsia="Times New Roman"/>
        </w:rPr>
        <w:t xml:space="preserve"> bernilai </w:t>
      </w:r>
      <w:r>
        <w:rPr>
          <w:rStyle w:val="KodeHTML"/>
        </w:rPr>
        <w:t>false</w:t>
      </w:r>
      <w:r>
        <w:rPr>
          <w:rFonts w:eastAsia="Times New Roman"/>
        </w:rPr>
        <w:t xml:space="preserve"> karena nilai A dan B setara.</w:t>
      </w:r>
    </w:p>
    <w:p w14:paraId="7F069D7A" w14:textId="536AEB6B" w:rsidR="003E70E3" w:rsidRDefault="003E70E3" w:rsidP="00854CC2">
      <w:pPr>
        <w:pStyle w:val="NormalWeb"/>
        <w:divId w:val="1814525408"/>
        <w:rPr>
          <w:rFonts w:eastAsia="Times New Roman"/>
        </w:rPr>
      </w:pPr>
    </w:p>
    <w:p w14:paraId="3BD455DE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uat"/>
          <w:rFonts w:eastAsia="Times New Roman"/>
          <w:b w:val="0"/>
          <w:bCs w:val="0"/>
        </w:rPr>
        <w:t>Latihan 4</w:t>
      </w:r>
      <w:r>
        <w:rPr>
          <w:rFonts w:eastAsia="Times New Roman"/>
        </w:rPr>
        <w:t xml:space="preserve"> (Operator Increment dan Decrement):</w:t>
      </w:r>
    </w:p>
    <w:p w14:paraId="5BEF0BED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uat"/>
          <w:rFonts w:eastAsia="Times New Roman"/>
          <w:b w:val="0"/>
          <w:bCs w:val="0"/>
        </w:rPr>
        <w:t>4.1 Bandingkan hasil Post dan Pre untuk Increment dan Decrement:</w:t>
      </w:r>
    </w:p>
    <w:p w14:paraId="7CA95A9C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uat"/>
          <w:rFonts w:eastAsia="Times New Roman"/>
        </w:rPr>
        <w:t>Post Increment (</w:t>
      </w:r>
      <w:r>
        <w:rPr>
          <w:rStyle w:val="KodeHTML"/>
          <w:b/>
          <w:bCs/>
        </w:rPr>
        <w:t>a++</w:t>
      </w:r>
      <w:r>
        <w:rPr>
          <w:rStyle w:val="Kuat"/>
          <w:rFonts w:eastAsia="Times New Roman"/>
        </w:rPr>
        <w:t>)</w:t>
      </w:r>
      <w:r>
        <w:rPr>
          <w:rFonts w:eastAsia="Times New Roman"/>
        </w:rPr>
        <w:t xml:space="preserve">: Nilai variabel </w:t>
      </w:r>
      <w:r>
        <w:rPr>
          <w:rStyle w:val="KodeHTML"/>
        </w:rPr>
        <w:t>a</w:t>
      </w:r>
      <w:r>
        <w:rPr>
          <w:rFonts w:eastAsia="Times New Roman"/>
        </w:rPr>
        <w:t xml:space="preserve"> akan digunakan terlebih dahulu, baru kemudian nilainya dinaikkan. Misal: </w:t>
      </w:r>
      <w:r>
        <w:rPr>
          <w:rStyle w:val="KodeHTML"/>
        </w:rPr>
        <w:t>a = 10</w:t>
      </w:r>
      <w:r>
        <w:rPr>
          <w:rFonts w:eastAsia="Times New Roman"/>
        </w:rPr>
        <w:t>, maka output akan menunjukkan 10, dan setelah itu nilainya berubah menjadi 11.</w:t>
      </w:r>
    </w:p>
    <w:p w14:paraId="080618DF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uat"/>
          <w:rFonts w:eastAsia="Times New Roman"/>
        </w:rPr>
        <w:t>Pre Increment (</w:t>
      </w:r>
      <w:r>
        <w:rPr>
          <w:rStyle w:val="KodeHTML"/>
          <w:b/>
          <w:bCs/>
        </w:rPr>
        <w:t>++b</w:t>
      </w:r>
      <w:r>
        <w:rPr>
          <w:rStyle w:val="Kuat"/>
          <w:rFonts w:eastAsia="Times New Roman"/>
        </w:rPr>
        <w:t>)</w:t>
      </w:r>
      <w:r>
        <w:rPr>
          <w:rFonts w:eastAsia="Times New Roman"/>
        </w:rPr>
        <w:t xml:space="preserve">: Nilai variabel </w:t>
      </w:r>
      <w:r>
        <w:rPr>
          <w:rStyle w:val="KodeHTML"/>
        </w:rPr>
        <w:t>b</w:t>
      </w:r>
      <w:r>
        <w:rPr>
          <w:rFonts w:eastAsia="Times New Roman"/>
        </w:rPr>
        <w:t xml:space="preserve"> akan dinaikkan terlebih dahulu, baru kemudian digunakan dalam perhitungan. Misal: </w:t>
      </w:r>
      <w:r>
        <w:rPr>
          <w:rStyle w:val="KodeHTML"/>
        </w:rPr>
        <w:t>b = 10</w:t>
      </w:r>
      <w:r>
        <w:rPr>
          <w:rFonts w:eastAsia="Times New Roman"/>
        </w:rPr>
        <w:t>, maka nilai b akan menjadi 11 sebelum dicetak.</w:t>
      </w:r>
    </w:p>
    <w:p w14:paraId="6CF4E2C6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uat"/>
          <w:rFonts w:eastAsia="Times New Roman"/>
        </w:rPr>
        <w:t>Post Decrement (</w:t>
      </w:r>
      <w:r>
        <w:rPr>
          <w:rStyle w:val="KodeHTML"/>
          <w:b/>
          <w:bCs/>
        </w:rPr>
        <w:t>c--</w:t>
      </w:r>
      <w:r>
        <w:rPr>
          <w:rStyle w:val="Kuat"/>
          <w:rFonts w:eastAsia="Times New Roman"/>
        </w:rPr>
        <w:t>)</w:t>
      </w:r>
      <w:r>
        <w:rPr>
          <w:rFonts w:eastAsia="Times New Roman"/>
        </w:rPr>
        <w:t xml:space="preserve">: Nilai variabel </w:t>
      </w:r>
      <w:r>
        <w:rPr>
          <w:rStyle w:val="KodeHTML"/>
        </w:rPr>
        <w:t>c</w:t>
      </w:r>
      <w:r>
        <w:rPr>
          <w:rFonts w:eastAsia="Times New Roman"/>
        </w:rPr>
        <w:t xml:space="preserve"> akan digunakan dahulu, baru kemudian nilainya diturunkan. Misal: </w:t>
      </w:r>
      <w:r>
        <w:rPr>
          <w:rStyle w:val="KodeHTML"/>
        </w:rPr>
        <w:t>c = 10</w:t>
      </w:r>
      <w:r>
        <w:rPr>
          <w:rFonts w:eastAsia="Times New Roman"/>
        </w:rPr>
        <w:t>, maka output menunjukkan 10, baru setelah itu berubah menjadi 9.</w:t>
      </w:r>
    </w:p>
    <w:p w14:paraId="09ACB5E0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uat"/>
          <w:rFonts w:eastAsia="Times New Roman"/>
        </w:rPr>
        <w:lastRenderedPageBreak/>
        <w:t>Pre Decrement (</w:t>
      </w:r>
      <w:r>
        <w:rPr>
          <w:rStyle w:val="KodeHTML"/>
          <w:b/>
          <w:bCs/>
        </w:rPr>
        <w:t>--d</w:t>
      </w:r>
      <w:r>
        <w:rPr>
          <w:rStyle w:val="Kuat"/>
          <w:rFonts w:eastAsia="Times New Roman"/>
        </w:rPr>
        <w:t>)</w:t>
      </w:r>
      <w:r>
        <w:rPr>
          <w:rFonts w:eastAsia="Times New Roman"/>
        </w:rPr>
        <w:t xml:space="preserve">: Nilai variabel </w:t>
      </w:r>
      <w:r>
        <w:rPr>
          <w:rStyle w:val="KodeHTML"/>
        </w:rPr>
        <w:t>d</w:t>
      </w:r>
      <w:r>
        <w:rPr>
          <w:rFonts w:eastAsia="Times New Roman"/>
        </w:rPr>
        <w:t xml:space="preserve"> akan diturunkan terlebih dahulu, baru kemudian digunakan. Misal: </w:t>
      </w:r>
      <w:r>
        <w:rPr>
          <w:rStyle w:val="KodeHTML"/>
        </w:rPr>
        <w:t>d = 10</w:t>
      </w:r>
      <w:r>
        <w:rPr>
          <w:rFonts w:eastAsia="Times New Roman"/>
        </w:rPr>
        <w:t xml:space="preserve">, maka nilai </w:t>
      </w:r>
      <w:r>
        <w:rPr>
          <w:rStyle w:val="KodeHTML"/>
        </w:rPr>
        <w:t>d</w:t>
      </w:r>
      <w:r>
        <w:rPr>
          <w:rFonts w:eastAsia="Times New Roman"/>
        </w:rPr>
        <w:t xml:space="preserve"> akan menjadi 9 sebelum dicetak.</w:t>
      </w:r>
    </w:p>
    <w:p w14:paraId="41CA1416" w14:textId="197B49CD" w:rsidR="003E70E3" w:rsidRDefault="003E70E3" w:rsidP="00854CC2">
      <w:pPr>
        <w:pStyle w:val="NormalWeb"/>
        <w:divId w:val="1814525408"/>
        <w:rPr>
          <w:rFonts w:eastAsia="Times New Roman"/>
        </w:rPr>
      </w:pPr>
    </w:p>
    <w:p w14:paraId="0071754D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uat"/>
          <w:rFonts w:eastAsia="Times New Roman"/>
          <w:b w:val="0"/>
          <w:bCs w:val="0"/>
        </w:rPr>
        <w:t>Latihan 5</w:t>
      </w:r>
      <w:r>
        <w:rPr>
          <w:rFonts w:eastAsia="Times New Roman"/>
        </w:rPr>
        <w:t xml:space="preserve"> (Operator Logika):</w:t>
      </w:r>
    </w:p>
    <w:p w14:paraId="223DAF4A" w14:textId="58B0E753" w:rsidR="003E70E3" w:rsidRPr="00FC2A97" w:rsidRDefault="003E70E3" w:rsidP="00FC2A97">
      <w:pPr>
        <w:pStyle w:val="NormalWeb"/>
        <w:divId w:val="1814525408"/>
        <w:rPr>
          <w:rFonts w:eastAsia="Times New Roman"/>
        </w:rPr>
      </w:pPr>
      <w:r>
        <w:rPr>
          <w:rStyle w:val="Kuat"/>
          <w:rFonts w:eastAsia="Times New Roman"/>
          <w:b w:val="0"/>
          <w:bCs w:val="0"/>
        </w:rPr>
        <w:t xml:space="preserve">5.1 Tambahkan baris kode untuk memeriksa </w:t>
      </w:r>
      <w:r>
        <w:rPr>
          <w:rStyle w:val="KodeHTML"/>
        </w:rPr>
        <w:t>a || b</w:t>
      </w:r>
      <w:r>
        <w:rPr>
          <w:rStyle w:val="Kuat"/>
          <w:rFonts w:eastAsia="Times New Roman"/>
          <w:b w:val="0"/>
          <w:bCs w:val="0"/>
        </w:rPr>
        <w:t>:</w:t>
      </w:r>
    </w:p>
    <w:p w14:paraId="337A5C29" w14:textId="77777777" w:rsidR="003E70E3" w:rsidRDefault="003E70E3" w:rsidP="00854CC2">
      <w:pPr>
        <w:pStyle w:val="NormalWeb"/>
        <w:divId w:val="925574497"/>
        <w:rPr>
          <w:rStyle w:val="KodeHTML"/>
        </w:rPr>
      </w:pPr>
      <w:r>
        <w:rPr>
          <w:rStyle w:val="hljs-type"/>
        </w:rPr>
        <w:t>boolean</w:t>
      </w:r>
      <w:r>
        <w:rPr>
          <w:rStyle w:val="KodeHTML"/>
        </w:rPr>
        <w:t xml:space="preserve"> </w:t>
      </w:r>
      <w:r>
        <w:rPr>
          <w:rStyle w:val="hljs-variable"/>
        </w:rPr>
        <w:t>a</w:t>
      </w:r>
      <w:r>
        <w:rPr>
          <w:rStyle w:val="KodeHTML"/>
        </w:rPr>
        <w:t xml:space="preserve"> </w:t>
      </w:r>
      <w:r>
        <w:rPr>
          <w:rStyle w:val="hljs-operator"/>
        </w:rPr>
        <w:t>=</w:t>
      </w:r>
      <w:r>
        <w:rPr>
          <w:rStyle w:val="KodeHTML"/>
        </w:rPr>
        <w:t xml:space="preserve"> </w:t>
      </w:r>
      <w:r>
        <w:rPr>
          <w:rStyle w:val="hljs-literal"/>
        </w:rPr>
        <w:t>true</w:t>
      </w:r>
      <w:r>
        <w:rPr>
          <w:rStyle w:val="KodeHTML"/>
        </w:rPr>
        <w:t>;</w:t>
      </w:r>
    </w:p>
    <w:p w14:paraId="782E6629" w14:textId="77777777" w:rsidR="003E70E3" w:rsidRDefault="003E70E3" w:rsidP="00854CC2">
      <w:pPr>
        <w:pStyle w:val="NormalWeb"/>
        <w:divId w:val="925574497"/>
        <w:rPr>
          <w:rStyle w:val="KodeHTML"/>
        </w:rPr>
      </w:pPr>
      <w:r>
        <w:rPr>
          <w:rStyle w:val="hljs-type"/>
        </w:rPr>
        <w:t>boolean</w:t>
      </w:r>
      <w:r>
        <w:rPr>
          <w:rStyle w:val="KodeHTML"/>
        </w:rPr>
        <w:t xml:space="preserve"> </w:t>
      </w:r>
      <w:r>
        <w:rPr>
          <w:rStyle w:val="hljs-variable"/>
        </w:rPr>
        <w:t>b</w:t>
      </w:r>
      <w:r>
        <w:rPr>
          <w:rStyle w:val="KodeHTML"/>
        </w:rPr>
        <w:t xml:space="preserve"> </w:t>
      </w:r>
      <w:r>
        <w:rPr>
          <w:rStyle w:val="hljs-operator"/>
        </w:rPr>
        <w:t>=</w:t>
      </w:r>
      <w:r>
        <w:rPr>
          <w:rStyle w:val="KodeHTML"/>
        </w:rPr>
        <w:t xml:space="preserve"> </w:t>
      </w:r>
      <w:r>
        <w:rPr>
          <w:rStyle w:val="hljs-literal"/>
        </w:rPr>
        <w:t>false</w:t>
      </w:r>
      <w:r>
        <w:rPr>
          <w:rStyle w:val="KodeHTML"/>
        </w:rPr>
        <w:t>;</w:t>
      </w:r>
    </w:p>
    <w:p w14:paraId="271227DC" w14:textId="77777777" w:rsidR="003E70E3" w:rsidRDefault="003E70E3" w:rsidP="00854CC2">
      <w:pPr>
        <w:pStyle w:val="NormalWeb"/>
        <w:divId w:val="925574497"/>
        <w:rPr>
          <w:rStyle w:val="KodeHTML"/>
        </w:rPr>
      </w:pPr>
      <w:r>
        <w:rPr>
          <w:rStyle w:val="hljs-type"/>
        </w:rPr>
        <w:t>boolean</w:t>
      </w:r>
      <w:r>
        <w:rPr>
          <w:rStyle w:val="KodeHTML"/>
        </w:rPr>
        <w:t xml:space="preserve"> c;</w:t>
      </w:r>
    </w:p>
    <w:p w14:paraId="7E8FEB39" w14:textId="77777777" w:rsidR="003E70E3" w:rsidRDefault="003E70E3" w:rsidP="00854CC2">
      <w:pPr>
        <w:pStyle w:val="NormalWeb"/>
        <w:divId w:val="925574497"/>
        <w:rPr>
          <w:rStyle w:val="KodeHTML"/>
        </w:rPr>
      </w:pPr>
      <w:r>
        <w:rPr>
          <w:rStyle w:val="KodeHTML"/>
        </w:rPr>
        <w:t>c = a || b;</w:t>
      </w:r>
    </w:p>
    <w:p w14:paraId="723FF4C5" w14:textId="77777777" w:rsidR="003E70E3" w:rsidRDefault="003E70E3" w:rsidP="00854CC2">
      <w:pPr>
        <w:pStyle w:val="NormalWeb"/>
        <w:divId w:val="925574497"/>
        <w:rPr>
          <w:rStyle w:val="KodeHTML"/>
        </w:rPr>
      </w:pPr>
      <w:r>
        <w:rPr>
          <w:rStyle w:val="KodeHTML"/>
        </w:rPr>
        <w:t>System.out.println(</w:t>
      </w:r>
      <w:r>
        <w:rPr>
          <w:rStyle w:val="hljs-string"/>
        </w:rPr>
        <w:t>"true || false = "</w:t>
      </w:r>
      <w:r>
        <w:rPr>
          <w:rStyle w:val="KodeHTML"/>
        </w:rPr>
        <w:t xml:space="preserve"> + c);</w:t>
      </w:r>
    </w:p>
    <w:p w14:paraId="1A9E2E91" w14:textId="77777777" w:rsidR="003E70E3" w:rsidRDefault="003E70E3" w:rsidP="00854CC2">
      <w:pPr>
        <w:pStyle w:val="NormalWeb"/>
        <w:divId w:val="1814525408"/>
      </w:pPr>
      <w:r>
        <w:t xml:space="preserve">Output: </w:t>
      </w:r>
      <w:r>
        <w:rPr>
          <w:rStyle w:val="KodeHTML"/>
        </w:rPr>
        <w:t>true || false = true</w:t>
      </w:r>
      <w:r>
        <w:t xml:space="preserve"> (karena salah satu operand </w:t>
      </w:r>
      <w:r>
        <w:rPr>
          <w:rStyle w:val="KodeHTML"/>
        </w:rPr>
        <w:t>a</w:t>
      </w:r>
      <w:r>
        <w:t xml:space="preserve"> bernilai </w:t>
      </w:r>
      <w:r>
        <w:rPr>
          <w:rStyle w:val="KodeHTML"/>
        </w:rPr>
        <w:t>true</w:t>
      </w:r>
      <w:r>
        <w:t>).</w:t>
      </w:r>
    </w:p>
    <w:p w14:paraId="416D3409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uat"/>
          <w:rFonts w:eastAsia="Times New Roman"/>
          <w:b w:val="0"/>
          <w:bCs w:val="0"/>
        </w:rPr>
        <w:t xml:space="preserve">5.2 Ubah nilai </w:t>
      </w:r>
      <w:r>
        <w:rPr>
          <w:rStyle w:val="KodeHTML"/>
        </w:rPr>
        <w:t>a = false</w:t>
      </w:r>
      <w:r>
        <w:rPr>
          <w:rStyle w:val="Kuat"/>
          <w:rFonts w:eastAsia="Times New Roman"/>
          <w:b w:val="0"/>
          <w:bCs w:val="0"/>
        </w:rPr>
        <w:t xml:space="preserve"> dan </w:t>
      </w:r>
      <w:r>
        <w:rPr>
          <w:rStyle w:val="KodeHTML"/>
        </w:rPr>
        <w:t>b = false</w:t>
      </w:r>
      <w:r>
        <w:rPr>
          <w:rStyle w:val="Kuat"/>
          <w:rFonts w:eastAsia="Times New Roman"/>
          <w:b w:val="0"/>
          <w:bCs w:val="0"/>
        </w:rPr>
        <w:t>:</w:t>
      </w:r>
    </w:p>
    <w:p w14:paraId="1572226D" w14:textId="77777777" w:rsidR="003E70E3" w:rsidRDefault="003E70E3" w:rsidP="00854CC2">
      <w:pPr>
        <w:pStyle w:val="NormalWeb"/>
        <w:divId w:val="1814525408"/>
      </w:pPr>
      <w:r>
        <w:t>Kode:</w:t>
      </w:r>
    </w:p>
    <w:p w14:paraId="318CDDC4" w14:textId="5C556B05" w:rsidR="003E70E3" w:rsidRPr="00D504ED" w:rsidRDefault="003E70E3" w:rsidP="00D504ED">
      <w:pPr>
        <w:pStyle w:val="NormalWeb"/>
        <w:divId w:val="2069066221"/>
        <w:rPr>
          <w:rStyle w:val="KodeHTML"/>
          <w:rFonts w:ascii="Times New Roman" w:hAnsi="Times New Roman" w:cs="Times New Roman"/>
          <w:sz w:val="24"/>
          <w:szCs w:val="24"/>
        </w:rPr>
      </w:pPr>
      <w:r>
        <w:rPr>
          <w:rStyle w:val="hljs-type"/>
        </w:rPr>
        <w:t>boolean</w:t>
      </w:r>
      <w:r>
        <w:rPr>
          <w:rStyle w:val="KodeHTML"/>
        </w:rPr>
        <w:t xml:space="preserve"> </w:t>
      </w:r>
      <w:r>
        <w:rPr>
          <w:rStyle w:val="hljs-variable"/>
        </w:rPr>
        <w:t>a</w:t>
      </w:r>
      <w:r>
        <w:rPr>
          <w:rStyle w:val="KodeHTML"/>
        </w:rPr>
        <w:t xml:space="preserve"> </w:t>
      </w:r>
      <w:r>
        <w:rPr>
          <w:rStyle w:val="hljs-operator"/>
        </w:rPr>
        <w:t>=</w:t>
      </w:r>
      <w:r>
        <w:rPr>
          <w:rStyle w:val="KodeHTML"/>
        </w:rPr>
        <w:t xml:space="preserve"> </w:t>
      </w:r>
      <w:r>
        <w:rPr>
          <w:rStyle w:val="hljs-literal"/>
        </w:rPr>
        <w:t>false</w:t>
      </w:r>
      <w:r>
        <w:rPr>
          <w:rStyle w:val="KodeHTML"/>
        </w:rPr>
        <w:t>;</w:t>
      </w:r>
    </w:p>
    <w:p w14:paraId="04247948" w14:textId="77777777" w:rsidR="003E70E3" w:rsidRDefault="003E70E3" w:rsidP="00854CC2">
      <w:pPr>
        <w:pStyle w:val="NormalWeb"/>
        <w:divId w:val="406000815"/>
        <w:rPr>
          <w:rStyle w:val="KodeHTML"/>
        </w:rPr>
      </w:pPr>
      <w:r>
        <w:rPr>
          <w:rStyle w:val="hljs-type"/>
        </w:rPr>
        <w:t>boolean</w:t>
      </w:r>
      <w:r>
        <w:rPr>
          <w:rStyle w:val="KodeHTML"/>
        </w:rPr>
        <w:t xml:space="preserve"> </w:t>
      </w:r>
      <w:r>
        <w:rPr>
          <w:rStyle w:val="hljs-variable"/>
        </w:rPr>
        <w:t>b</w:t>
      </w:r>
      <w:r>
        <w:rPr>
          <w:rStyle w:val="KodeHTML"/>
        </w:rPr>
        <w:t xml:space="preserve"> </w:t>
      </w:r>
      <w:r>
        <w:rPr>
          <w:rStyle w:val="hljs-operator"/>
        </w:rPr>
        <w:t>=</w:t>
      </w:r>
      <w:r>
        <w:rPr>
          <w:rStyle w:val="KodeHTML"/>
        </w:rPr>
        <w:t xml:space="preserve"> </w:t>
      </w:r>
      <w:r>
        <w:rPr>
          <w:rStyle w:val="hljs-literal"/>
        </w:rPr>
        <w:t>false</w:t>
      </w:r>
      <w:r>
        <w:rPr>
          <w:rStyle w:val="KodeHTML"/>
        </w:rPr>
        <w:t>;</w:t>
      </w:r>
    </w:p>
    <w:p w14:paraId="064D60CE" w14:textId="77777777" w:rsidR="003E70E3" w:rsidRDefault="003E70E3" w:rsidP="00854CC2">
      <w:pPr>
        <w:pStyle w:val="NormalWeb"/>
        <w:divId w:val="1814525408"/>
      </w:pPr>
      <w:r>
        <w:t>Output:</w:t>
      </w:r>
    </w:p>
    <w:p w14:paraId="6187614D" w14:textId="77777777" w:rsidR="003E70E3" w:rsidRDefault="003E70E3" w:rsidP="00854CC2">
      <w:pPr>
        <w:pStyle w:val="NormalWeb"/>
        <w:divId w:val="1197768259"/>
      </w:pPr>
      <w:r>
        <w:t>text</w:t>
      </w:r>
    </w:p>
    <w:p w14:paraId="21ACB618" w14:textId="3EB9F7F2" w:rsidR="003E70E3" w:rsidRDefault="003E70E3" w:rsidP="00854CC2">
      <w:pPr>
        <w:pStyle w:val="NormalWeb"/>
        <w:divId w:val="121657431"/>
      </w:pPr>
    </w:p>
    <w:p w14:paraId="79D27881" w14:textId="77777777" w:rsidR="003E70E3" w:rsidRDefault="003E70E3" w:rsidP="00854CC2">
      <w:pPr>
        <w:pStyle w:val="NormalWeb"/>
        <w:divId w:val="1483692022"/>
        <w:rPr>
          <w:rStyle w:val="KodeHTML"/>
        </w:rPr>
      </w:pPr>
      <w:r>
        <w:rPr>
          <w:rStyle w:val="KodeHTML"/>
        </w:rPr>
        <w:t>false &amp;&amp; false = false</w:t>
      </w:r>
    </w:p>
    <w:p w14:paraId="1A65D923" w14:textId="77777777" w:rsidR="003E70E3" w:rsidRDefault="003E70E3" w:rsidP="00854CC2">
      <w:pPr>
        <w:pStyle w:val="NormalWeb"/>
        <w:divId w:val="1483692022"/>
        <w:rPr>
          <w:rStyle w:val="KodeHTML"/>
        </w:rPr>
      </w:pPr>
      <w:r>
        <w:rPr>
          <w:rStyle w:val="KodeHTML"/>
        </w:rPr>
        <w:t>false || false = false</w:t>
      </w:r>
    </w:p>
    <w:p w14:paraId="5047D953" w14:textId="77777777" w:rsidR="003E70E3" w:rsidRDefault="003E70E3" w:rsidP="00854CC2">
      <w:pPr>
        <w:pStyle w:val="NormalWeb"/>
        <w:divId w:val="1814525408"/>
      </w:pPr>
      <w:r>
        <w:t xml:space="preserve">Analisa: Hasil dari kedua operasi adalah </w:t>
      </w:r>
      <w:r>
        <w:rPr>
          <w:rStyle w:val="KodeHTML"/>
        </w:rPr>
        <w:t>false</w:t>
      </w:r>
      <w:r>
        <w:t xml:space="preserve"> karena kedua operand bernilai </w:t>
      </w:r>
      <w:r>
        <w:rPr>
          <w:rStyle w:val="KodeHTML"/>
        </w:rPr>
        <w:t>false</w:t>
      </w:r>
      <w:r>
        <w:t>.</w:t>
      </w:r>
    </w:p>
    <w:p w14:paraId="6F69152C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uat"/>
          <w:rFonts w:eastAsia="Times New Roman"/>
          <w:b w:val="0"/>
          <w:bCs w:val="0"/>
        </w:rPr>
        <w:t xml:space="preserve">5.3 Analisa pernyataan </w:t>
      </w:r>
      <w:r>
        <w:rPr>
          <w:rStyle w:val="KodeHTML"/>
        </w:rPr>
        <w:t>a || b &amp;&amp; a || !b</w:t>
      </w:r>
      <w:r>
        <w:rPr>
          <w:rStyle w:val="Kuat"/>
          <w:rFonts w:eastAsia="Times New Roman"/>
          <w:b w:val="0"/>
          <w:bCs w:val="0"/>
        </w:rPr>
        <w:t>:</w:t>
      </w:r>
    </w:p>
    <w:p w14:paraId="2D5E38E3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Fonts w:eastAsia="Times New Roman"/>
        </w:rPr>
        <w:t>Urutan logika:</w:t>
      </w:r>
    </w:p>
    <w:p w14:paraId="12B938B4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odeHTML"/>
        </w:rPr>
        <w:t>b &amp;&amp; a</w:t>
      </w:r>
      <w:r>
        <w:rPr>
          <w:rFonts w:eastAsia="Times New Roman"/>
        </w:rPr>
        <w:t xml:space="preserve"> dievaluasi terlebih dahulu, karena </w:t>
      </w:r>
      <w:r>
        <w:rPr>
          <w:rStyle w:val="KodeHTML"/>
        </w:rPr>
        <w:t>&amp;&amp;</w:t>
      </w:r>
      <w:r>
        <w:rPr>
          <w:rFonts w:eastAsia="Times New Roman"/>
        </w:rPr>
        <w:t xml:space="preserve"> memiliki prioritas lebih tinggi dari </w:t>
      </w:r>
      <w:r>
        <w:rPr>
          <w:rStyle w:val="KodeHTML"/>
        </w:rPr>
        <w:t>||</w:t>
      </w:r>
      <w:r>
        <w:rPr>
          <w:rFonts w:eastAsia="Times New Roman"/>
        </w:rPr>
        <w:t xml:space="preserve">. Hasilnya adalah </w:t>
      </w:r>
      <w:r>
        <w:rPr>
          <w:rStyle w:val="KodeHTML"/>
        </w:rPr>
        <w:t>false</w:t>
      </w:r>
      <w:r>
        <w:rPr>
          <w:rFonts w:eastAsia="Times New Roman"/>
        </w:rPr>
        <w:t>.</w:t>
      </w:r>
    </w:p>
    <w:p w14:paraId="66C11BDE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Fonts w:eastAsia="Times New Roman"/>
        </w:rPr>
        <w:t xml:space="preserve">Setelah itu, pernyataan menjadi </w:t>
      </w:r>
      <w:r>
        <w:rPr>
          <w:rStyle w:val="KodeHTML"/>
        </w:rPr>
        <w:t>a || false || !b</w:t>
      </w:r>
      <w:r>
        <w:rPr>
          <w:rFonts w:eastAsia="Times New Roman"/>
        </w:rPr>
        <w:t xml:space="preserve">. Jika </w:t>
      </w:r>
      <w:r>
        <w:rPr>
          <w:rStyle w:val="KodeHTML"/>
        </w:rPr>
        <w:t>a</w:t>
      </w:r>
      <w:r>
        <w:rPr>
          <w:rFonts w:eastAsia="Times New Roman"/>
        </w:rPr>
        <w:t xml:space="preserve"> bernilai </w:t>
      </w:r>
      <w:r>
        <w:rPr>
          <w:rStyle w:val="KodeHTML"/>
        </w:rPr>
        <w:t>true</w:t>
      </w:r>
      <w:r>
        <w:rPr>
          <w:rFonts w:eastAsia="Times New Roman"/>
        </w:rPr>
        <w:t xml:space="preserve">, maka hasil keseluruhan adalah </w:t>
      </w:r>
      <w:r>
        <w:rPr>
          <w:rStyle w:val="KodeHTML"/>
        </w:rPr>
        <w:t>true</w:t>
      </w:r>
      <w:r>
        <w:rPr>
          <w:rFonts w:eastAsia="Times New Roman"/>
        </w:rPr>
        <w:t>.</w:t>
      </w:r>
    </w:p>
    <w:p w14:paraId="1957029F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Fonts w:eastAsia="Times New Roman"/>
        </w:rPr>
        <w:t xml:space="preserve">Jika </w:t>
      </w:r>
      <w:r>
        <w:rPr>
          <w:rStyle w:val="KodeHTML"/>
        </w:rPr>
        <w:t>a</w:t>
      </w:r>
      <w:r>
        <w:rPr>
          <w:rFonts w:eastAsia="Times New Roman"/>
        </w:rPr>
        <w:t xml:space="preserve"> bernilai </w:t>
      </w:r>
      <w:r>
        <w:rPr>
          <w:rStyle w:val="KodeHTML"/>
        </w:rPr>
        <w:t>false</w:t>
      </w:r>
      <w:r>
        <w:rPr>
          <w:rFonts w:eastAsia="Times New Roman"/>
        </w:rPr>
        <w:t xml:space="preserve">, maka perlu mengevaluasi </w:t>
      </w:r>
      <w:r>
        <w:rPr>
          <w:rStyle w:val="KodeHTML"/>
        </w:rPr>
        <w:t>!b</w:t>
      </w:r>
      <w:r>
        <w:rPr>
          <w:rFonts w:eastAsia="Times New Roman"/>
        </w:rPr>
        <w:t xml:space="preserve">. Jika </w:t>
      </w:r>
      <w:r>
        <w:rPr>
          <w:rStyle w:val="KodeHTML"/>
        </w:rPr>
        <w:t>b</w:t>
      </w:r>
      <w:r>
        <w:rPr>
          <w:rFonts w:eastAsia="Times New Roman"/>
        </w:rPr>
        <w:t xml:space="preserve"> adalah </w:t>
      </w:r>
      <w:r>
        <w:rPr>
          <w:rStyle w:val="KodeHTML"/>
        </w:rPr>
        <w:t>false</w:t>
      </w:r>
      <w:r>
        <w:rPr>
          <w:rFonts w:eastAsia="Times New Roman"/>
        </w:rPr>
        <w:t xml:space="preserve">, maka </w:t>
      </w:r>
      <w:r>
        <w:rPr>
          <w:rStyle w:val="KodeHTML"/>
        </w:rPr>
        <w:t>!b</w:t>
      </w:r>
      <w:r>
        <w:rPr>
          <w:rFonts w:eastAsia="Times New Roman"/>
        </w:rPr>
        <w:t xml:space="preserve"> adalah </w:t>
      </w:r>
      <w:r>
        <w:rPr>
          <w:rStyle w:val="KodeHTML"/>
        </w:rPr>
        <w:t>true</w:t>
      </w:r>
      <w:r>
        <w:rPr>
          <w:rFonts w:eastAsia="Times New Roman"/>
        </w:rPr>
        <w:t xml:space="preserve">, sehingga hasil keseluruhan tetap </w:t>
      </w:r>
      <w:r>
        <w:rPr>
          <w:rStyle w:val="KodeHTML"/>
        </w:rPr>
        <w:t>true</w:t>
      </w:r>
      <w:r>
        <w:rPr>
          <w:rFonts w:eastAsia="Times New Roman"/>
        </w:rPr>
        <w:t>.</w:t>
      </w:r>
    </w:p>
    <w:p w14:paraId="3A0C419D" w14:textId="4693BC26" w:rsidR="003E70E3" w:rsidRDefault="003E70E3" w:rsidP="00854CC2">
      <w:pPr>
        <w:pStyle w:val="NormalWeb"/>
        <w:divId w:val="1814525408"/>
        <w:rPr>
          <w:rFonts w:eastAsia="Times New Roman"/>
        </w:rPr>
      </w:pPr>
    </w:p>
    <w:p w14:paraId="033DF230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uat"/>
          <w:rFonts w:eastAsia="Times New Roman"/>
          <w:b w:val="0"/>
          <w:bCs w:val="0"/>
        </w:rPr>
        <w:t>Latihan 6</w:t>
      </w:r>
      <w:r>
        <w:rPr>
          <w:rFonts w:eastAsia="Times New Roman"/>
        </w:rPr>
        <w:t xml:space="preserve"> (Operator Kondisional / Ternary):</w:t>
      </w:r>
    </w:p>
    <w:p w14:paraId="7A80E038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uat"/>
          <w:rFonts w:eastAsia="Times New Roman"/>
          <w:b w:val="0"/>
          <w:bCs w:val="0"/>
        </w:rPr>
        <w:t>6.1 Ubah nilai menjadi 60:</w:t>
      </w:r>
    </w:p>
    <w:p w14:paraId="5C84ED4E" w14:textId="10BF1AFC" w:rsidR="003E70E3" w:rsidRDefault="003E70E3" w:rsidP="00FC2A97">
      <w:pPr>
        <w:pStyle w:val="NormalWeb"/>
        <w:divId w:val="1814525408"/>
      </w:pPr>
      <w:r>
        <w:t>Kode</w:t>
      </w:r>
      <w:r w:rsidR="00FC2A97">
        <w:t>:</w:t>
      </w:r>
    </w:p>
    <w:p w14:paraId="7290B468" w14:textId="77777777" w:rsidR="003E70E3" w:rsidRDefault="003E70E3" w:rsidP="00854CC2">
      <w:pPr>
        <w:pStyle w:val="NormalWeb"/>
        <w:divId w:val="1564875831"/>
        <w:rPr>
          <w:rStyle w:val="KodeHTML"/>
        </w:rPr>
      </w:pPr>
      <w:r>
        <w:rPr>
          <w:rStyle w:val="hljs-type"/>
        </w:rPr>
        <w:t>int</w:t>
      </w:r>
      <w:r>
        <w:rPr>
          <w:rStyle w:val="KodeHTML"/>
        </w:rPr>
        <w:t xml:space="preserve"> </w:t>
      </w:r>
      <w:r>
        <w:rPr>
          <w:rStyle w:val="hljs-variable"/>
        </w:rPr>
        <w:t>nilai</w:t>
      </w:r>
      <w:r>
        <w:rPr>
          <w:rStyle w:val="KodeHTML"/>
        </w:rPr>
        <w:t xml:space="preserve"> </w:t>
      </w:r>
      <w:r>
        <w:rPr>
          <w:rStyle w:val="hljs-operator"/>
        </w:rPr>
        <w:t>=</w:t>
      </w:r>
      <w:r>
        <w:rPr>
          <w:rStyle w:val="KodeHTML"/>
        </w:rPr>
        <w:t xml:space="preserve"> </w:t>
      </w:r>
      <w:r>
        <w:rPr>
          <w:rStyle w:val="hljs-number"/>
        </w:rPr>
        <w:t>60</w:t>
      </w:r>
      <w:r>
        <w:rPr>
          <w:rStyle w:val="KodeHTML"/>
        </w:rPr>
        <w:t>;</w:t>
      </w:r>
    </w:p>
    <w:p w14:paraId="3465E947" w14:textId="77777777" w:rsidR="003E70E3" w:rsidRDefault="003E70E3" w:rsidP="00854CC2">
      <w:pPr>
        <w:pStyle w:val="NormalWeb"/>
        <w:divId w:val="1564875831"/>
        <w:rPr>
          <w:rStyle w:val="KodeHTML"/>
        </w:rPr>
      </w:pPr>
      <w:r>
        <w:rPr>
          <w:rStyle w:val="hljs-type"/>
        </w:rPr>
        <w:t>String</w:t>
      </w:r>
      <w:r>
        <w:rPr>
          <w:rStyle w:val="KodeHTML"/>
        </w:rPr>
        <w:t xml:space="preserve"> </w:t>
      </w:r>
      <w:r>
        <w:rPr>
          <w:rStyle w:val="hljs-variable"/>
        </w:rPr>
        <w:t>status</w:t>
      </w:r>
      <w:r>
        <w:rPr>
          <w:rStyle w:val="KodeHTML"/>
        </w:rPr>
        <w:t xml:space="preserve"> </w:t>
      </w:r>
      <w:r>
        <w:rPr>
          <w:rStyle w:val="hljs-operator"/>
        </w:rPr>
        <w:t>=</w:t>
      </w:r>
      <w:r>
        <w:rPr>
          <w:rStyle w:val="KodeHTML"/>
        </w:rPr>
        <w:t xml:space="preserve"> (nilai &gt; </w:t>
      </w:r>
      <w:r>
        <w:rPr>
          <w:rStyle w:val="hljs-number"/>
        </w:rPr>
        <w:t>60</w:t>
      </w:r>
      <w:r>
        <w:rPr>
          <w:rStyle w:val="KodeHTML"/>
        </w:rPr>
        <w:t xml:space="preserve">) ? </w:t>
      </w:r>
      <w:r>
        <w:rPr>
          <w:rStyle w:val="hljs-string"/>
        </w:rPr>
        <w:t>"Lulus"</w:t>
      </w:r>
      <w:r>
        <w:rPr>
          <w:rStyle w:val="KodeHTML"/>
        </w:rPr>
        <w:t xml:space="preserve"> : </w:t>
      </w:r>
      <w:r>
        <w:rPr>
          <w:rStyle w:val="hljs-string"/>
        </w:rPr>
        <w:t>"Gagal"</w:t>
      </w:r>
      <w:r>
        <w:rPr>
          <w:rStyle w:val="KodeHTML"/>
        </w:rPr>
        <w:t>;</w:t>
      </w:r>
    </w:p>
    <w:p w14:paraId="44B3070F" w14:textId="77777777" w:rsidR="003E70E3" w:rsidRDefault="003E70E3" w:rsidP="00854CC2">
      <w:pPr>
        <w:pStyle w:val="NormalWeb"/>
        <w:divId w:val="1564875831"/>
        <w:rPr>
          <w:rStyle w:val="KodeHTML"/>
        </w:rPr>
      </w:pPr>
      <w:r>
        <w:rPr>
          <w:rStyle w:val="KodeHTML"/>
        </w:rPr>
        <w:t>System.out.println(status);</w:t>
      </w:r>
    </w:p>
    <w:p w14:paraId="2322A21E" w14:textId="77777777" w:rsidR="003E70E3" w:rsidRDefault="003E70E3" w:rsidP="00854CC2">
      <w:pPr>
        <w:pStyle w:val="NormalWeb"/>
        <w:divId w:val="1814525408"/>
      </w:pPr>
      <w:r>
        <w:t xml:space="preserve">Output: </w:t>
      </w:r>
      <w:r>
        <w:rPr>
          <w:rStyle w:val="KodeHTML"/>
        </w:rPr>
        <w:t>Gagal</w:t>
      </w:r>
      <w:r>
        <w:t xml:space="preserve"> (karena </w:t>
      </w:r>
      <w:r>
        <w:rPr>
          <w:rStyle w:val="KodeHTML"/>
        </w:rPr>
        <w:t>nilai == 60</w:t>
      </w:r>
      <w:r>
        <w:t xml:space="preserve">, dan pernyataan </w:t>
      </w:r>
      <w:r>
        <w:rPr>
          <w:rStyle w:val="KodeHTML"/>
        </w:rPr>
        <w:t>nilai &gt; 60</w:t>
      </w:r>
      <w:r>
        <w:t xml:space="preserve"> adalah </w:t>
      </w:r>
      <w:r>
        <w:rPr>
          <w:rStyle w:val="KodeHTML"/>
        </w:rPr>
        <w:t>false</w:t>
      </w:r>
      <w:r>
        <w:t xml:space="preserve">, sehingga bagian </w:t>
      </w:r>
      <w:r>
        <w:rPr>
          <w:rStyle w:val="KodeHTML"/>
        </w:rPr>
        <w:t>else</w:t>
      </w:r>
      <w:r>
        <w:t xml:space="preserve"> dijalankan).</w:t>
      </w:r>
    </w:p>
    <w:p w14:paraId="02B2204F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uat"/>
          <w:rFonts w:eastAsia="Times New Roman"/>
          <w:b w:val="0"/>
          <w:bCs w:val="0"/>
        </w:rPr>
        <w:t>Analisa:</w:t>
      </w:r>
    </w:p>
    <w:p w14:paraId="068E2E26" w14:textId="77777777" w:rsidR="003E70E3" w:rsidRDefault="003E70E3" w:rsidP="00854CC2">
      <w:pPr>
        <w:pStyle w:val="NormalWeb"/>
        <w:divId w:val="1814525408"/>
      </w:pPr>
      <w:r>
        <w:t xml:space="preserve">Pernyataan ternary mengevaluasi kondisi. Jika nilai lebih besar dari 60, maka hasilnya </w:t>
      </w:r>
      <w:r>
        <w:rPr>
          <w:rStyle w:val="KodeHTML"/>
        </w:rPr>
        <w:t>Lulus</w:t>
      </w:r>
      <w:r>
        <w:t xml:space="preserve">, tetapi jika nilainya tidak lebih besar dari 60 (sama atau lebih kecil), hasilnya </w:t>
      </w:r>
      <w:r>
        <w:rPr>
          <w:rStyle w:val="KodeHTML"/>
        </w:rPr>
        <w:t>Gagal</w:t>
      </w:r>
      <w:r>
        <w:t>.</w:t>
      </w:r>
    </w:p>
    <w:p w14:paraId="178D2B2C" w14:textId="25034413" w:rsidR="003E70E3" w:rsidRDefault="003E70E3" w:rsidP="00854CC2">
      <w:pPr>
        <w:pStyle w:val="NormalWeb"/>
        <w:divId w:val="1814525408"/>
        <w:rPr>
          <w:rFonts w:eastAsia="Times New Roman"/>
        </w:rPr>
      </w:pPr>
    </w:p>
    <w:p w14:paraId="1DBDE669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uat"/>
          <w:rFonts w:eastAsia="Times New Roman"/>
          <w:b w:val="0"/>
          <w:bCs w:val="0"/>
        </w:rPr>
        <w:t>Latihan 7</w:t>
      </w:r>
      <w:r>
        <w:rPr>
          <w:rFonts w:eastAsia="Times New Roman"/>
        </w:rPr>
        <w:t xml:space="preserve"> (Operator Bitwise):</w:t>
      </w:r>
    </w:p>
    <w:p w14:paraId="193D1B8A" w14:textId="77777777" w:rsidR="003E70E3" w:rsidRDefault="003E70E3" w:rsidP="00854CC2">
      <w:pPr>
        <w:pStyle w:val="NormalWeb"/>
        <w:divId w:val="1814525408"/>
      </w:pPr>
      <w:r>
        <w:t>Pilihlah tiga operasi dan uraikan perhitungan biner.</w:t>
      </w:r>
    </w:p>
    <w:p w14:paraId="585632D1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Style w:val="Kuat"/>
          <w:rFonts w:eastAsia="Times New Roman"/>
          <w:b w:val="0"/>
          <w:bCs w:val="0"/>
        </w:rPr>
        <w:t>Contoh perhitungan biner:</w:t>
      </w:r>
    </w:p>
    <w:p w14:paraId="7DE86E86" w14:textId="77777777" w:rsidR="003E70E3" w:rsidRDefault="003E70E3" w:rsidP="00854CC2">
      <w:pPr>
        <w:pStyle w:val="NormalWeb"/>
        <w:divId w:val="1814525408"/>
      </w:pPr>
      <w:r>
        <w:rPr>
          <w:rStyle w:val="Kuat"/>
        </w:rPr>
        <w:t>a &amp; b</w:t>
      </w:r>
      <w:r>
        <w:t xml:space="preserve"> (10 &amp; 7):</w:t>
      </w:r>
    </w:p>
    <w:p w14:paraId="58E5172B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Fonts w:eastAsia="Times New Roman"/>
        </w:rPr>
        <w:t xml:space="preserve">Representasi biner dari 10 adalah </w:t>
      </w:r>
      <w:r>
        <w:rPr>
          <w:rStyle w:val="KodeHTML"/>
        </w:rPr>
        <w:t>1010</w:t>
      </w:r>
    </w:p>
    <w:p w14:paraId="67B6BCA3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Fonts w:eastAsia="Times New Roman"/>
        </w:rPr>
        <w:t xml:space="preserve">Representasi biner dari 7 adalah </w:t>
      </w:r>
      <w:r>
        <w:rPr>
          <w:rStyle w:val="KodeHTML"/>
        </w:rPr>
        <w:t>0111</w:t>
      </w:r>
    </w:p>
    <w:p w14:paraId="686FA842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Fonts w:eastAsia="Times New Roman"/>
        </w:rPr>
        <w:t xml:space="preserve">Hasil </w:t>
      </w:r>
      <w:r>
        <w:rPr>
          <w:rStyle w:val="KodeHTML"/>
        </w:rPr>
        <w:t>1010 &amp; 0111</w:t>
      </w:r>
      <w:r>
        <w:rPr>
          <w:rFonts w:eastAsia="Times New Roman"/>
        </w:rPr>
        <w:t xml:space="preserve"> adalah </w:t>
      </w:r>
      <w:r>
        <w:rPr>
          <w:rStyle w:val="KodeHTML"/>
        </w:rPr>
        <w:t>0010</w:t>
      </w:r>
      <w:r>
        <w:rPr>
          <w:rFonts w:eastAsia="Times New Roman"/>
        </w:rPr>
        <w:t xml:space="preserve"> (bit 1 hanya jika kedua bit operand bernilai 1).</w:t>
      </w:r>
    </w:p>
    <w:p w14:paraId="1E96CD29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Fonts w:eastAsia="Times New Roman"/>
        </w:rPr>
        <w:t xml:space="preserve">Hasil dalam desimal: </w:t>
      </w:r>
      <w:r>
        <w:rPr>
          <w:rStyle w:val="KodeHTML"/>
        </w:rPr>
        <w:t>2</w:t>
      </w:r>
      <w:r>
        <w:rPr>
          <w:rFonts w:eastAsia="Times New Roman"/>
        </w:rPr>
        <w:t>.</w:t>
      </w:r>
    </w:p>
    <w:p w14:paraId="1A4967ED" w14:textId="77777777" w:rsidR="003E70E3" w:rsidRDefault="003E70E3" w:rsidP="00854CC2">
      <w:pPr>
        <w:pStyle w:val="NormalWeb"/>
        <w:divId w:val="1814525408"/>
      </w:pPr>
      <w:r>
        <w:rPr>
          <w:rStyle w:val="Kuat"/>
        </w:rPr>
        <w:t>a | b</w:t>
      </w:r>
      <w:r>
        <w:t xml:space="preserve"> (10 | 7):</w:t>
      </w:r>
    </w:p>
    <w:p w14:paraId="0D24B443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Fonts w:eastAsia="Times New Roman"/>
        </w:rPr>
        <w:t xml:space="preserve">Representasi biner dari 10 adalah </w:t>
      </w:r>
      <w:r>
        <w:rPr>
          <w:rStyle w:val="KodeHTML"/>
        </w:rPr>
        <w:t>1010</w:t>
      </w:r>
    </w:p>
    <w:p w14:paraId="5424148D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Fonts w:eastAsia="Times New Roman"/>
        </w:rPr>
        <w:t xml:space="preserve">Representasi biner dari 7 adalah </w:t>
      </w:r>
      <w:r>
        <w:rPr>
          <w:rStyle w:val="KodeHTML"/>
        </w:rPr>
        <w:t>0111</w:t>
      </w:r>
    </w:p>
    <w:p w14:paraId="0735577E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Fonts w:eastAsia="Times New Roman"/>
        </w:rPr>
        <w:t xml:space="preserve">Hasil </w:t>
      </w:r>
      <w:r>
        <w:rPr>
          <w:rStyle w:val="KodeHTML"/>
        </w:rPr>
        <w:t>1010 | 0111</w:t>
      </w:r>
      <w:r>
        <w:rPr>
          <w:rFonts w:eastAsia="Times New Roman"/>
        </w:rPr>
        <w:t xml:space="preserve"> adalah </w:t>
      </w:r>
      <w:r>
        <w:rPr>
          <w:rStyle w:val="KodeHTML"/>
        </w:rPr>
        <w:t>1111</w:t>
      </w:r>
      <w:r>
        <w:rPr>
          <w:rFonts w:eastAsia="Times New Roman"/>
        </w:rPr>
        <w:t xml:space="preserve"> (bit 1 jika salah satu operand bernilai 1).</w:t>
      </w:r>
    </w:p>
    <w:p w14:paraId="246A3053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Fonts w:eastAsia="Times New Roman"/>
        </w:rPr>
        <w:t xml:space="preserve">Hasil dalam desimal: </w:t>
      </w:r>
      <w:r>
        <w:rPr>
          <w:rStyle w:val="KodeHTML"/>
        </w:rPr>
        <w:t>15</w:t>
      </w:r>
      <w:r>
        <w:rPr>
          <w:rFonts w:eastAsia="Times New Roman"/>
        </w:rPr>
        <w:t>.</w:t>
      </w:r>
    </w:p>
    <w:p w14:paraId="18CCB8CC" w14:textId="77777777" w:rsidR="003E70E3" w:rsidRDefault="003E70E3" w:rsidP="00854CC2">
      <w:pPr>
        <w:pStyle w:val="NormalWeb"/>
        <w:divId w:val="1814525408"/>
      </w:pPr>
      <w:r>
        <w:rPr>
          <w:rStyle w:val="Kuat"/>
        </w:rPr>
        <w:t>a ^ b</w:t>
      </w:r>
      <w:r>
        <w:t xml:space="preserve"> (10 ^ 7):</w:t>
      </w:r>
    </w:p>
    <w:p w14:paraId="00DA1905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Fonts w:eastAsia="Times New Roman"/>
        </w:rPr>
        <w:t xml:space="preserve">Representasi biner dari 10 adalah </w:t>
      </w:r>
      <w:r>
        <w:rPr>
          <w:rStyle w:val="KodeHTML"/>
        </w:rPr>
        <w:t>1010</w:t>
      </w:r>
    </w:p>
    <w:p w14:paraId="49FE7D0D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Fonts w:eastAsia="Times New Roman"/>
        </w:rPr>
        <w:lastRenderedPageBreak/>
        <w:t xml:space="preserve">Representasi biner dari 7 adalah </w:t>
      </w:r>
      <w:r>
        <w:rPr>
          <w:rStyle w:val="KodeHTML"/>
        </w:rPr>
        <w:t>0111</w:t>
      </w:r>
    </w:p>
    <w:p w14:paraId="43104A51" w14:textId="77777777" w:rsidR="003E70E3" w:rsidRDefault="003E70E3" w:rsidP="00854CC2">
      <w:pPr>
        <w:pStyle w:val="NormalWeb"/>
        <w:divId w:val="1814525408"/>
        <w:rPr>
          <w:rFonts w:eastAsia="Times New Roman"/>
        </w:rPr>
      </w:pPr>
      <w:r>
        <w:rPr>
          <w:rFonts w:eastAsia="Times New Roman"/>
        </w:rPr>
        <w:t xml:space="preserve">Hasil </w:t>
      </w:r>
      <w:r>
        <w:rPr>
          <w:rStyle w:val="KodeHTML"/>
        </w:rPr>
        <w:t>1010 ^ 0111</w:t>
      </w:r>
      <w:r>
        <w:rPr>
          <w:rFonts w:eastAsia="Times New Roman"/>
        </w:rPr>
        <w:t xml:space="preserve"> adalah </w:t>
      </w:r>
      <w:r>
        <w:rPr>
          <w:rStyle w:val="KodeHTML"/>
        </w:rPr>
        <w:t>1101</w:t>
      </w:r>
      <w:r>
        <w:rPr>
          <w:rFonts w:eastAsia="Times New Roman"/>
        </w:rPr>
        <w:t xml:space="preserve"> (bit 1 jika hanya satu operand bernilai 1).</w:t>
      </w:r>
    </w:p>
    <w:p w14:paraId="0D0E0528" w14:textId="62D89BD2" w:rsidR="008C1C5C" w:rsidRPr="00AB17BE" w:rsidRDefault="003E70E3" w:rsidP="00854CC2">
      <w:pPr>
        <w:pStyle w:val="NormalWeb"/>
        <w:divId w:val="1814525408"/>
      </w:pPr>
      <w:r>
        <w:rPr>
          <w:rFonts w:eastAsia="Times New Roman"/>
        </w:rPr>
        <w:t xml:space="preserve">Hasil dalam desimal: </w:t>
      </w:r>
      <w:r>
        <w:rPr>
          <w:rStyle w:val="KodeHTML"/>
        </w:rPr>
        <w:t>13</w:t>
      </w:r>
      <w:r>
        <w:rPr>
          <w:rFonts w:eastAsia="Times New Roman"/>
        </w:rPr>
        <w:t>.</w:t>
      </w:r>
    </w:p>
    <w:sectPr w:rsidR="008C1C5C" w:rsidRPr="00AB17BE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7B19CD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715171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D0021A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96282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6107AF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DB219E5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5"/>
  </w:num>
  <w:num w:numId="2" w16cid:durableId="2035881450">
    <w:abstractNumId w:val="5"/>
  </w:num>
  <w:num w:numId="3" w16cid:durableId="1858931230">
    <w:abstractNumId w:val="32"/>
  </w:num>
  <w:num w:numId="4" w16cid:durableId="1365596504">
    <w:abstractNumId w:val="0"/>
  </w:num>
  <w:num w:numId="5" w16cid:durableId="754395782">
    <w:abstractNumId w:val="9"/>
  </w:num>
  <w:num w:numId="6" w16cid:durableId="255985276">
    <w:abstractNumId w:val="1"/>
  </w:num>
  <w:num w:numId="7" w16cid:durableId="789251797">
    <w:abstractNumId w:val="15"/>
  </w:num>
  <w:num w:numId="8" w16cid:durableId="352263455">
    <w:abstractNumId w:val="18"/>
  </w:num>
  <w:num w:numId="9" w16cid:durableId="1971200591">
    <w:abstractNumId w:val="17"/>
  </w:num>
  <w:num w:numId="10" w16cid:durableId="1271085247">
    <w:abstractNumId w:val="6"/>
  </w:num>
  <w:num w:numId="11" w16cid:durableId="1127745981">
    <w:abstractNumId w:val="12"/>
  </w:num>
  <w:num w:numId="12" w16cid:durableId="195318412">
    <w:abstractNumId w:val="14"/>
  </w:num>
  <w:num w:numId="13" w16cid:durableId="1362630418">
    <w:abstractNumId w:val="4"/>
  </w:num>
  <w:num w:numId="14" w16cid:durableId="1547255871">
    <w:abstractNumId w:val="33"/>
  </w:num>
  <w:num w:numId="15" w16cid:durableId="222109974">
    <w:abstractNumId w:val="3"/>
  </w:num>
  <w:num w:numId="16" w16cid:durableId="1322730470">
    <w:abstractNumId w:val="10"/>
  </w:num>
  <w:num w:numId="17" w16cid:durableId="1401102519">
    <w:abstractNumId w:val="21"/>
  </w:num>
  <w:num w:numId="18" w16cid:durableId="1921675293">
    <w:abstractNumId w:val="28"/>
  </w:num>
  <w:num w:numId="19" w16cid:durableId="1527064030">
    <w:abstractNumId w:val="31"/>
  </w:num>
  <w:num w:numId="20" w16cid:durableId="947813951">
    <w:abstractNumId w:val="20"/>
  </w:num>
  <w:num w:numId="21" w16cid:durableId="2018343541">
    <w:abstractNumId w:val="19"/>
  </w:num>
  <w:num w:numId="22" w16cid:durableId="700781828">
    <w:abstractNumId w:val="11"/>
  </w:num>
  <w:num w:numId="23" w16cid:durableId="1980106664">
    <w:abstractNumId w:val="2"/>
  </w:num>
  <w:num w:numId="24" w16cid:durableId="2023046984">
    <w:abstractNumId w:val="13"/>
  </w:num>
  <w:num w:numId="25" w16cid:durableId="1914897578">
    <w:abstractNumId w:val="22"/>
  </w:num>
  <w:num w:numId="26" w16cid:durableId="130297013">
    <w:abstractNumId w:val="23"/>
  </w:num>
  <w:num w:numId="27" w16cid:durableId="81340829">
    <w:abstractNumId w:val="29"/>
  </w:num>
  <w:num w:numId="28" w16cid:durableId="355280638">
    <w:abstractNumId w:val="30"/>
  </w:num>
  <w:num w:numId="29" w16cid:durableId="1776900835">
    <w:abstractNumId w:val="24"/>
  </w:num>
  <w:num w:numId="30" w16cid:durableId="719093754">
    <w:abstractNumId w:val="27"/>
  </w:num>
  <w:num w:numId="31" w16cid:durableId="331563536">
    <w:abstractNumId w:val="8"/>
  </w:num>
  <w:num w:numId="32" w16cid:durableId="331295859">
    <w:abstractNumId w:val="7"/>
  </w:num>
  <w:num w:numId="33" w16cid:durableId="19430544">
    <w:abstractNumId w:val="26"/>
  </w:num>
  <w:num w:numId="34" w16cid:durableId="111047078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84265"/>
    <w:rsid w:val="002930FE"/>
    <w:rsid w:val="002C4FE2"/>
    <w:rsid w:val="00323454"/>
    <w:rsid w:val="003300ED"/>
    <w:rsid w:val="003B5895"/>
    <w:rsid w:val="003E70E3"/>
    <w:rsid w:val="0042212B"/>
    <w:rsid w:val="00452228"/>
    <w:rsid w:val="004B4D48"/>
    <w:rsid w:val="004D5DBB"/>
    <w:rsid w:val="00510A7F"/>
    <w:rsid w:val="005659A2"/>
    <w:rsid w:val="00594CB9"/>
    <w:rsid w:val="005B5F6E"/>
    <w:rsid w:val="005D061C"/>
    <w:rsid w:val="005D2BF9"/>
    <w:rsid w:val="00647BDE"/>
    <w:rsid w:val="0067163E"/>
    <w:rsid w:val="007252D9"/>
    <w:rsid w:val="007F6B6A"/>
    <w:rsid w:val="0085198A"/>
    <w:rsid w:val="00854CC2"/>
    <w:rsid w:val="008C1C5C"/>
    <w:rsid w:val="008E4B03"/>
    <w:rsid w:val="00956672"/>
    <w:rsid w:val="00973006"/>
    <w:rsid w:val="009A3CCD"/>
    <w:rsid w:val="00A713BA"/>
    <w:rsid w:val="00AB17BE"/>
    <w:rsid w:val="00AD34B9"/>
    <w:rsid w:val="00C04942"/>
    <w:rsid w:val="00C142E1"/>
    <w:rsid w:val="00C939D3"/>
    <w:rsid w:val="00C94097"/>
    <w:rsid w:val="00CC0873"/>
    <w:rsid w:val="00D504ED"/>
    <w:rsid w:val="00D81CA3"/>
    <w:rsid w:val="00E456CE"/>
    <w:rsid w:val="00F10F62"/>
    <w:rsid w:val="00F94E86"/>
    <w:rsid w:val="00FC2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paragraph" w:styleId="Judul1">
    <w:name w:val="heading 1"/>
    <w:basedOn w:val="Normal"/>
    <w:next w:val="Normal"/>
    <w:link w:val="Judul1KAR"/>
    <w:uiPriority w:val="9"/>
    <w:qFormat/>
    <w:rsid w:val="00AD34B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Judul3">
    <w:name w:val="heading 3"/>
    <w:basedOn w:val="Normal"/>
    <w:next w:val="Normal"/>
    <w:link w:val="Judul3KAR"/>
    <w:uiPriority w:val="9"/>
    <w:unhideWhenUsed/>
    <w:qFormat/>
    <w:rsid w:val="00AD34B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Judul4">
    <w:name w:val="heading 4"/>
    <w:basedOn w:val="Normal"/>
    <w:next w:val="Normal"/>
    <w:link w:val="Judul4KAR"/>
    <w:uiPriority w:val="9"/>
    <w:unhideWhenUsed/>
    <w:qFormat/>
    <w:rsid w:val="003E70E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udul1KAR">
    <w:name w:val="Judul 1 KAR"/>
    <w:basedOn w:val="FontParagrafDefault"/>
    <w:link w:val="Judul1"/>
    <w:uiPriority w:val="9"/>
    <w:rsid w:val="00AD34B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Judul3KAR">
    <w:name w:val="Judul 3 KAR"/>
    <w:basedOn w:val="FontParagrafDefault"/>
    <w:link w:val="Judul3"/>
    <w:uiPriority w:val="9"/>
    <w:semiHidden/>
    <w:rsid w:val="00AD34B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Judul4KAR">
    <w:name w:val="Judul 4 KAR"/>
    <w:basedOn w:val="FontParagrafDefault"/>
    <w:link w:val="Judul4"/>
    <w:uiPriority w:val="9"/>
    <w:semiHidden/>
    <w:rsid w:val="003E70E3"/>
    <w:rPr>
      <w:rFonts w:eastAsiaTheme="majorEastAsia" w:cstheme="majorBidi"/>
      <w:i/>
      <w:iCs/>
      <w:color w:val="2F5496" w:themeColor="accent1" w:themeShade="BF"/>
    </w:rPr>
  </w:style>
  <w:style w:type="character" w:styleId="Kuat">
    <w:name w:val="Strong"/>
    <w:basedOn w:val="FontParagrafDefault"/>
    <w:uiPriority w:val="22"/>
    <w:qFormat/>
    <w:rsid w:val="003E70E3"/>
    <w:rPr>
      <w:b/>
      <w:bCs/>
    </w:rPr>
  </w:style>
  <w:style w:type="paragraph" w:styleId="NormalWeb">
    <w:name w:val="Normal (Web)"/>
    <w:basedOn w:val="Normal"/>
    <w:uiPriority w:val="99"/>
    <w:unhideWhenUsed/>
    <w:rsid w:val="003E70E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id-ID" w:eastAsia="id-ID"/>
    </w:rPr>
  </w:style>
  <w:style w:type="paragraph" w:styleId="HTMLSudahDiformat">
    <w:name w:val="HTML Preformatted"/>
    <w:basedOn w:val="Normal"/>
    <w:link w:val="HTMLSudahDiformatKAR"/>
    <w:uiPriority w:val="99"/>
    <w:semiHidden/>
    <w:unhideWhenUsed/>
    <w:rsid w:val="003E70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val="id-ID" w:eastAsia="id-ID"/>
    </w:rPr>
  </w:style>
  <w:style w:type="character" w:customStyle="1" w:styleId="HTMLSudahDiformatKAR">
    <w:name w:val="HTML Sudah Diformat KAR"/>
    <w:basedOn w:val="FontParagrafDefault"/>
    <w:link w:val="HTMLSudahDiformat"/>
    <w:uiPriority w:val="99"/>
    <w:semiHidden/>
    <w:rsid w:val="003E70E3"/>
    <w:rPr>
      <w:rFonts w:ascii="Courier New" w:eastAsiaTheme="minorEastAsia" w:hAnsi="Courier New" w:cs="Courier New"/>
      <w:sz w:val="20"/>
      <w:szCs w:val="20"/>
      <w:lang w:val="id-ID" w:eastAsia="id-ID"/>
    </w:rPr>
  </w:style>
  <w:style w:type="character" w:styleId="KodeHTML">
    <w:name w:val="HTML Code"/>
    <w:basedOn w:val="FontParagrafDefault"/>
    <w:uiPriority w:val="99"/>
    <w:semiHidden/>
    <w:unhideWhenUsed/>
    <w:rsid w:val="003E70E3"/>
    <w:rPr>
      <w:rFonts w:ascii="Courier New" w:eastAsiaTheme="minorEastAsia" w:hAnsi="Courier New" w:cs="Courier New"/>
      <w:sz w:val="20"/>
      <w:szCs w:val="20"/>
    </w:rPr>
  </w:style>
  <w:style w:type="character" w:customStyle="1" w:styleId="hljs-string">
    <w:name w:val="hljs-string"/>
    <w:basedOn w:val="FontParagrafDefault"/>
    <w:rsid w:val="003E70E3"/>
  </w:style>
  <w:style w:type="character" w:customStyle="1" w:styleId="hljs-comment">
    <w:name w:val="hljs-comment"/>
    <w:basedOn w:val="FontParagrafDefault"/>
    <w:rsid w:val="003E70E3"/>
  </w:style>
  <w:style w:type="character" w:customStyle="1" w:styleId="hljs-type">
    <w:name w:val="hljs-type"/>
    <w:basedOn w:val="FontParagrafDefault"/>
    <w:rsid w:val="003E70E3"/>
  </w:style>
  <w:style w:type="character" w:customStyle="1" w:styleId="hljs-variable">
    <w:name w:val="hljs-variable"/>
    <w:basedOn w:val="FontParagrafDefault"/>
    <w:rsid w:val="003E70E3"/>
  </w:style>
  <w:style w:type="character" w:customStyle="1" w:styleId="hljs-operator">
    <w:name w:val="hljs-operator"/>
    <w:basedOn w:val="FontParagrafDefault"/>
    <w:rsid w:val="003E70E3"/>
  </w:style>
  <w:style w:type="character" w:customStyle="1" w:styleId="hljs-number">
    <w:name w:val="hljs-number"/>
    <w:basedOn w:val="FontParagrafDefault"/>
    <w:rsid w:val="003E70E3"/>
  </w:style>
  <w:style w:type="character" w:customStyle="1" w:styleId="hljs-literal">
    <w:name w:val="hljs-literal"/>
    <w:basedOn w:val="FontParagrafDefault"/>
    <w:rsid w:val="003E70E3"/>
  </w:style>
  <w:style w:type="character" w:customStyle="1" w:styleId="overflow-hidden">
    <w:name w:val="overflow-hidden"/>
    <w:basedOn w:val="FontParagrafDefault"/>
    <w:rsid w:val="003E70E3"/>
  </w:style>
  <w:style w:type="paragraph" w:styleId="z-AtasdariFormulir">
    <w:name w:val="HTML Top of Form"/>
    <w:basedOn w:val="Normal"/>
    <w:next w:val="Normal"/>
    <w:link w:val="z-AtasdariFormulirKAR"/>
    <w:hidden/>
    <w:uiPriority w:val="99"/>
    <w:semiHidden/>
    <w:unhideWhenUsed/>
    <w:rsid w:val="003E70E3"/>
    <w:pPr>
      <w:pBdr>
        <w:bottom w:val="single" w:sz="6" w:space="1" w:color="auto"/>
      </w:pBdr>
      <w:spacing w:after="0" w:line="240" w:lineRule="auto"/>
      <w:jc w:val="center"/>
    </w:pPr>
    <w:rPr>
      <w:rFonts w:ascii="Arial" w:eastAsiaTheme="minorEastAsia" w:hAnsi="Arial" w:cs="Arial"/>
      <w:vanish/>
      <w:sz w:val="16"/>
      <w:szCs w:val="16"/>
      <w:lang w:val="id-ID" w:eastAsia="id-ID"/>
    </w:rPr>
  </w:style>
  <w:style w:type="character" w:customStyle="1" w:styleId="z-AtasdariFormulirKAR">
    <w:name w:val="z-Atas dari Formulir KAR"/>
    <w:basedOn w:val="FontParagrafDefault"/>
    <w:link w:val="z-AtasdariFormulir"/>
    <w:uiPriority w:val="99"/>
    <w:semiHidden/>
    <w:rsid w:val="003E70E3"/>
    <w:rPr>
      <w:rFonts w:ascii="Arial" w:eastAsiaTheme="minorEastAsia" w:hAnsi="Arial" w:cs="Arial"/>
      <w:vanish/>
      <w:sz w:val="16"/>
      <w:szCs w:val="16"/>
      <w:lang w:val="id-ID" w:eastAsia="id-ID"/>
    </w:rPr>
  </w:style>
  <w:style w:type="paragraph" w:customStyle="1" w:styleId="placeholder">
    <w:name w:val="placeholder"/>
    <w:basedOn w:val="Normal"/>
    <w:rsid w:val="003E70E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id-ID" w:eastAsia="id-ID"/>
    </w:rPr>
  </w:style>
  <w:style w:type="paragraph" w:styleId="z-BawahdariFormulir">
    <w:name w:val="HTML Bottom of Form"/>
    <w:basedOn w:val="Normal"/>
    <w:next w:val="Normal"/>
    <w:link w:val="z-BawahdariFormulirKAR"/>
    <w:hidden/>
    <w:uiPriority w:val="99"/>
    <w:semiHidden/>
    <w:unhideWhenUsed/>
    <w:rsid w:val="003E70E3"/>
    <w:pPr>
      <w:pBdr>
        <w:top w:val="single" w:sz="6" w:space="1" w:color="auto"/>
      </w:pBdr>
      <w:spacing w:after="0" w:line="240" w:lineRule="auto"/>
      <w:jc w:val="center"/>
    </w:pPr>
    <w:rPr>
      <w:rFonts w:ascii="Arial" w:eastAsiaTheme="minorEastAsia" w:hAnsi="Arial" w:cs="Arial"/>
      <w:vanish/>
      <w:sz w:val="16"/>
      <w:szCs w:val="16"/>
      <w:lang w:val="id-ID" w:eastAsia="id-ID"/>
    </w:rPr>
  </w:style>
  <w:style w:type="character" w:customStyle="1" w:styleId="z-BawahdariFormulirKAR">
    <w:name w:val="z-Bawah dari Formulir KAR"/>
    <w:basedOn w:val="FontParagrafDefault"/>
    <w:link w:val="z-BawahdariFormulir"/>
    <w:uiPriority w:val="99"/>
    <w:semiHidden/>
    <w:rsid w:val="003E70E3"/>
    <w:rPr>
      <w:rFonts w:ascii="Arial" w:eastAsiaTheme="minorEastAsia" w:hAnsi="Arial" w:cs="Arial"/>
      <w:vanish/>
      <w:sz w:val="16"/>
      <w:szCs w:val="16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334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9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1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876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3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6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3934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650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9444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5221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2899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09873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04731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73197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56748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93163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6477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450188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59814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58320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46899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97629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82010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39539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52363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710319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754365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34663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461307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019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544188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11483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24609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40033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254435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12978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295791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768004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75474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27079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206057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94366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53886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905329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078843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19710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288447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44888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37185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535083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745052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58786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452789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30495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478722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748414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74482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58273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85372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2882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702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29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9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946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2630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543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3129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5046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2126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0602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4602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0016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29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84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62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68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4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477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549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8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2554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1072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66900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88114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82228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05698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45254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92126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11872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115860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2680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25951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978530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624404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250749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742363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20329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28535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89788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95199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77668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756759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5984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45308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230614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29075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75597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666169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37605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71420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255744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938146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90662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124227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71557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807617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060008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951258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77682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791940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023204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6574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836920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311669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1291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304467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71765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532897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648758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87958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14943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1070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98043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60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8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57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823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730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723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6844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9487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26713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2593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58307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4014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432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670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6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13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0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64371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8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77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822766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018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833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005469">
                      <w:marLeft w:val="0"/>
                      <w:marRight w:val="0"/>
                      <w:marTop w:val="0"/>
                      <w:marBottom w:val="300"/>
                      <w:divBdr>
                        <w:top w:val="single" w:sz="18" w:space="0" w:color="3C8DBC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73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8" w:color="F4F4F4"/>
                            <w:right w:val="none" w:sz="0" w:space="0" w:color="auto"/>
                          </w:divBdr>
                        </w:div>
                        <w:div w:id="1980987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18962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2995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3109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461428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single" w:sz="6" w:space="11" w:color="00ACD6"/>
                                        <w:left w:val="single" w:sz="6" w:space="11" w:color="00ACD6"/>
                                        <w:bottom w:val="single" w:sz="6" w:space="11" w:color="00ACD6"/>
                                        <w:right w:val="single" w:sz="6" w:space="11" w:color="00ACD6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93</Words>
  <Characters>395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m.burhanudin3032006@gmail.com</cp:lastModifiedBy>
  <cp:revision>2</cp:revision>
  <dcterms:created xsi:type="dcterms:W3CDTF">2024-09-19T03:33:00Z</dcterms:created>
  <dcterms:modified xsi:type="dcterms:W3CDTF">2024-09-19T03:33:00Z</dcterms:modified>
</cp:coreProperties>
</file>